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5201D" w14:textId="439238F4" w:rsidR="00BA5E45" w:rsidRDefault="00C6143C" w:rsidP="009147D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36"/>
          <w:szCs w:val="36"/>
        </w:rPr>
      </w:pPr>
      <w:r w:rsidRPr="00995F52">
        <w:rPr>
          <w:rFonts w:ascii="Arial" w:hAnsi="Arial" w:cs="Arial"/>
          <w:b/>
          <w:color w:val="000000" w:themeColor="text1"/>
          <w:sz w:val="36"/>
          <w:szCs w:val="36"/>
        </w:rPr>
        <w:t>BPA</w:t>
      </w:r>
      <w:r w:rsidR="004E047D" w:rsidRPr="00995F52">
        <w:rPr>
          <w:rFonts w:ascii="Arial" w:hAnsi="Arial" w:cs="Arial"/>
          <w:b/>
          <w:color w:val="000000" w:themeColor="text1"/>
          <w:sz w:val="36"/>
          <w:szCs w:val="36"/>
        </w:rPr>
        <w:t xml:space="preserve"> Me</w:t>
      </w:r>
      <w:r w:rsidR="000E3995" w:rsidRPr="00995F52">
        <w:rPr>
          <w:rFonts w:ascii="Arial" w:hAnsi="Arial" w:cs="Arial"/>
          <w:b/>
          <w:color w:val="000000" w:themeColor="text1"/>
          <w:sz w:val="36"/>
          <w:szCs w:val="36"/>
        </w:rPr>
        <w:t>ntoring Scheme</w:t>
      </w:r>
      <w:r w:rsidR="00F0061D">
        <w:rPr>
          <w:rFonts w:ascii="Arial" w:hAnsi="Arial" w:cs="Arial"/>
          <w:b/>
          <w:color w:val="000000" w:themeColor="text1"/>
          <w:sz w:val="36"/>
          <w:szCs w:val="36"/>
        </w:rPr>
        <w:t xml:space="preserve"> 202</w:t>
      </w:r>
      <w:r w:rsidR="001D3775">
        <w:rPr>
          <w:rFonts w:ascii="Arial" w:hAnsi="Arial" w:cs="Arial"/>
          <w:b/>
          <w:color w:val="000000" w:themeColor="text1"/>
          <w:sz w:val="36"/>
          <w:szCs w:val="36"/>
        </w:rPr>
        <w:t>3</w:t>
      </w:r>
    </w:p>
    <w:p w14:paraId="16A73FBD" w14:textId="7A7B138E" w:rsidR="00A225CF" w:rsidRPr="00995F52" w:rsidRDefault="00A225CF" w:rsidP="009147D6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40"/>
          <w:szCs w:val="40"/>
        </w:rPr>
      </w:pPr>
      <w:r>
        <w:rPr>
          <w:rFonts w:ascii="Arial" w:hAnsi="Arial" w:cs="Arial"/>
          <w:b/>
          <w:color w:val="000000" w:themeColor="text1"/>
          <w:sz w:val="36"/>
          <w:szCs w:val="36"/>
        </w:rPr>
        <w:t xml:space="preserve">Submit by </w:t>
      </w:r>
      <w:r w:rsidR="001D3775">
        <w:rPr>
          <w:rFonts w:ascii="Arial" w:hAnsi="Arial" w:cs="Arial"/>
          <w:b/>
          <w:color w:val="000000" w:themeColor="text1"/>
          <w:sz w:val="36"/>
          <w:szCs w:val="36"/>
        </w:rPr>
        <w:t>1</w:t>
      </w:r>
      <w:r>
        <w:rPr>
          <w:rFonts w:ascii="Arial" w:hAnsi="Arial" w:cs="Arial"/>
          <w:b/>
          <w:color w:val="000000" w:themeColor="text1"/>
          <w:sz w:val="36"/>
          <w:szCs w:val="36"/>
        </w:rPr>
        <w:t xml:space="preserve"> October </w:t>
      </w:r>
    </w:p>
    <w:p w14:paraId="2CAD6011" w14:textId="77777777" w:rsidR="009147D6" w:rsidRDefault="009147D6" w:rsidP="009147D6">
      <w:pPr>
        <w:spacing w:after="0" w:line="240" w:lineRule="auto"/>
        <w:rPr>
          <w:rFonts w:ascii="Arial" w:hAnsi="Arial" w:cs="Arial"/>
          <w:b/>
          <w:color w:val="000000" w:themeColor="text1"/>
          <w:sz w:val="36"/>
          <w:szCs w:val="36"/>
        </w:rPr>
      </w:pPr>
    </w:p>
    <w:p w14:paraId="71914147" w14:textId="2E73D489" w:rsidR="00D834CE" w:rsidRPr="009147D6" w:rsidRDefault="00D5541B" w:rsidP="009147D6">
      <w:pPr>
        <w:spacing w:after="0" w:line="240" w:lineRule="auto"/>
        <w:rPr>
          <w:rFonts w:ascii="Arial" w:hAnsi="Arial" w:cs="Arial"/>
          <w:b/>
          <w:color w:val="000000" w:themeColor="text1"/>
          <w:sz w:val="36"/>
          <w:szCs w:val="36"/>
        </w:rPr>
      </w:pPr>
      <w:r w:rsidRPr="009147D6">
        <w:rPr>
          <w:rFonts w:ascii="Arial" w:hAnsi="Arial" w:cs="Arial"/>
          <w:b/>
          <w:color w:val="000000" w:themeColor="text1"/>
          <w:sz w:val="36"/>
          <w:szCs w:val="36"/>
        </w:rPr>
        <w:t>Ment</w:t>
      </w:r>
      <w:r w:rsidR="00537A20" w:rsidRPr="009147D6">
        <w:rPr>
          <w:rFonts w:ascii="Arial" w:hAnsi="Arial" w:cs="Arial"/>
          <w:b/>
          <w:color w:val="000000" w:themeColor="text1"/>
          <w:sz w:val="36"/>
          <w:szCs w:val="36"/>
        </w:rPr>
        <w:t>ee</w:t>
      </w:r>
      <w:r w:rsidR="000E3995" w:rsidRPr="009147D6">
        <w:rPr>
          <w:rFonts w:ascii="Arial" w:hAnsi="Arial" w:cs="Arial"/>
          <w:b/>
          <w:color w:val="000000" w:themeColor="text1"/>
          <w:sz w:val="36"/>
          <w:szCs w:val="36"/>
        </w:rPr>
        <w:t xml:space="preserve"> </w:t>
      </w:r>
      <w:r w:rsidR="00255439" w:rsidRPr="009147D6">
        <w:rPr>
          <w:rFonts w:ascii="Arial" w:hAnsi="Arial" w:cs="Arial"/>
          <w:b/>
          <w:color w:val="000000" w:themeColor="text1"/>
          <w:sz w:val="36"/>
          <w:szCs w:val="36"/>
        </w:rPr>
        <w:t>Registration</w:t>
      </w:r>
      <w:r w:rsidR="000E3995" w:rsidRPr="009147D6">
        <w:rPr>
          <w:rFonts w:ascii="Arial" w:hAnsi="Arial" w:cs="Arial"/>
          <w:b/>
          <w:color w:val="000000" w:themeColor="text1"/>
          <w:sz w:val="36"/>
          <w:szCs w:val="36"/>
        </w:rPr>
        <w:t xml:space="preserve"> Form</w:t>
      </w:r>
    </w:p>
    <w:p w14:paraId="6C822AAA" w14:textId="77777777" w:rsidR="00D834CE" w:rsidRPr="00995F52" w:rsidRDefault="00D834CE" w:rsidP="00165E6A">
      <w:pPr>
        <w:spacing w:after="0" w:line="240" w:lineRule="auto"/>
        <w:rPr>
          <w:rFonts w:ascii="Arial" w:hAnsi="Arial" w:cs="Arial"/>
          <w:b/>
          <w:color w:val="000000" w:themeColor="text1"/>
          <w:u w:val="single"/>
        </w:rPr>
      </w:pPr>
    </w:p>
    <w:p w14:paraId="58ABAEEC" w14:textId="588D73C9" w:rsidR="00B47003" w:rsidRPr="00995F52" w:rsidRDefault="37D0E88C" w:rsidP="37D0E88C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995F52">
        <w:rPr>
          <w:rFonts w:ascii="Arial" w:hAnsi="Arial" w:cs="Arial"/>
          <w:color w:val="000000" w:themeColor="text1"/>
        </w:rPr>
        <w:t xml:space="preserve">Please complete the form below to be considered for our </w:t>
      </w:r>
      <w:r w:rsidR="00C6143C" w:rsidRPr="00995F52">
        <w:rPr>
          <w:rFonts w:ascii="Arial" w:hAnsi="Arial" w:cs="Arial"/>
          <w:color w:val="000000" w:themeColor="text1"/>
        </w:rPr>
        <w:t>BPA</w:t>
      </w:r>
      <w:r w:rsidRPr="00995F52">
        <w:rPr>
          <w:rFonts w:ascii="Arial" w:hAnsi="Arial" w:cs="Arial"/>
          <w:color w:val="000000" w:themeColor="text1"/>
        </w:rPr>
        <w:t xml:space="preserve"> </w:t>
      </w:r>
      <w:r w:rsidR="009147D6">
        <w:rPr>
          <w:rFonts w:ascii="Arial" w:hAnsi="Arial" w:cs="Arial"/>
          <w:color w:val="000000" w:themeColor="text1"/>
        </w:rPr>
        <w:t>m</w:t>
      </w:r>
      <w:r w:rsidRPr="00995F52">
        <w:rPr>
          <w:rFonts w:ascii="Arial" w:hAnsi="Arial" w:cs="Arial"/>
          <w:color w:val="000000" w:themeColor="text1"/>
        </w:rPr>
        <w:t xml:space="preserve">entoring scheme as a </w:t>
      </w:r>
      <w:r w:rsidR="009147D6">
        <w:rPr>
          <w:rFonts w:ascii="Arial" w:hAnsi="Arial" w:cs="Arial"/>
          <w:color w:val="000000" w:themeColor="text1"/>
        </w:rPr>
        <w:t>m</w:t>
      </w:r>
      <w:r w:rsidRPr="00995F52">
        <w:rPr>
          <w:rFonts w:ascii="Arial" w:hAnsi="Arial" w:cs="Arial"/>
          <w:color w:val="000000" w:themeColor="text1"/>
        </w:rPr>
        <w:t xml:space="preserve">entee. This information will be used by </w:t>
      </w:r>
      <w:r w:rsidR="00C6143C" w:rsidRPr="00995F52">
        <w:rPr>
          <w:rFonts w:ascii="Arial" w:hAnsi="Arial" w:cs="Arial"/>
          <w:color w:val="000000" w:themeColor="text1"/>
        </w:rPr>
        <w:t>BPA</w:t>
      </w:r>
      <w:r w:rsidRPr="00995F52">
        <w:rPr>
          <w:rFonts w:ascii="Arial" w:hAnsi="Arial" w:cs="Arial"/>
          <w:color w:val="000000" w:themeColor="text1"/>
        </w:rPr>
        <w:t xml:space="preserve"> staff and volunteers working on the </w:t>
      </w:r>
      <w:r w:rsidR="000563A6">
        <w:rPr>
          <w:rFonts w:ascii="Arial" w:hAnsi="Arial" w:cs="Arial"/>
          <w:color w:val="000000" w:themeColor="text1"/>
        </w:rPr>
        <w:t>scheme</w:t>
      </w:r>
      <w:r w:rsidR="00A35669">
        <w:rPr>
          <w:rFonts w:ascii="Arial" w:hAnsi="Arial" w:cs="Arial"/>
          <w:color w:val="000000" w:themeColor="text1"/>
        </w:rPr>
        <w:t xml:space="preserve"> to help match mentors and m</w:t>
      </w:r>
      <w:r w:rsidRPr="00995F52">
        <w:rPr>
          <w:rFonts w:ascii="Arial" w:hAnsi="Arial" w:cs="Arial"/>
          <w:color w:val="000000" w:themeColor="text1"/>
        </w:rPr>
        <w:t xml:space="preserve">entees. </w:t>
      </w:r>
    </w:p>
    <w:p w14:paraId="4D62749E" w14:textId="77777777" w:rsidR="00165E6A" w:rsidRPr="00995F52" w:rsidRDefault="00165E6A" w:rsidP="00165E6A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28E2AA88" w14:textId="77777777" w:rsidR="00165E6A" w:rsidRPr="00995F52" w:rsidRDefault="00165E6A" w:rsidP="00165E6A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1AB4FD66" w14:textId="77777777" w:rsidR="000E3995" w:rsidRPr="00995F52" w:rsidRDefault="000E3995" w:rsidP="00165E6A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  <w:r w:rsidRPr="00995F52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Contact Information</w:t>
      </w:r>
    </w:p>
    <w:p w14:paraId="2C69EB4D" w14:textId="77777777" w:rsidR="00165E6A" w:rsidRPr="00995F52" w:rsidRDefault="00165E6A" w:rsidP="00165E6A">
      <w:pPr>
        <w:spacing w:after="0" w:line="240" w:lineRule="auto"/>
        <w:rPr>
          <w:b/>
          <w:color w:val="000000" w:themeColor="text1"/>
          <w:u w:val="single"/>
        </w:rPr>
      </w:pP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46"/>
      </w:tblGrid>
      <w:tr w:rsidR="00995F52" w:rsidRPr="0063323B" w14:paraId="7C9D1704" w14:textId="77777777" w:rsidTr="000D586A">
        <w:trPr>
          <w:trHeight w:val="537"/>
        </w:trPr>
        <w:tc>
          <w:tcPr>
            <w:tcW w:w="2376" w:type="dxa"/>
            <w:vAlign w:val="center"/>
          </w:tcPr>
          <w:p w14:paraId="0BA45DAA" w14:textId="5B608E9D" w:rsidR="00AB03C0" w:rsidRPr="0063323B" w:rsidRDefault="00AB03C0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 xml:space="preserve">First </w:t>
            </w:r>
            <w:r w:rsidR="00FD1B80" w:rsidRPr="0063323B">
              <w:rPr>
                <w:rFonts w:ascii="Arial" w:hAnsi="Arial" w:cs="Arial"/>
                <w:b/>
                <w:color w:val="000000" w:themeColor="text1"/>
              </w:rPr>
              <w:t>n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t>ame</w:t>
            </w:r>
          </w:p>
          <w:p w14:paraId="037A8069" w14:textId="77777777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7674BA1E" w14:textId="3BA9FDCD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946" w:type="dxa"/>
            <w:vAlign w:val="center"/>
          </w:tcPr>
          <w:p w14:paraId="6F6B8F5B" w14:textId="77777777" w:rsidR="0063323B" w:rsidRPr="0063323B" w:rsidRDefault="0063323B" w:rsidP="0063323B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7715063C" w14:textId="76C01207" w:rsidR="00AB03C0" w:rsidRPr="0063323B" w:rsidRDefault="00AB03C0" w:rsidP="00AB03C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995F52" w:rsidRPr="0063323B" w14:paraId="2670A897" w14:textId="77777777" w:rsidTr="000D586A">
        <w:trPr>
          <w:trHeight w:val="537"/>
        </w:trPr>
        <w:tc>
          <w:tcPr>
            <w:tcW w:w="2376" w:type="dxa"/>
            <w:vAlign w:val="center"/>
          </w:tcPr>
          <w:p w14:paraId="596D8F40" w14:textId="224C10F4" w:rsidR="00165E6A" w:rsidRPr="0063323B" w:rsidRDefault="00BD460E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 xml:space="preserve">Last </w:t>
            </w:r>
            <w:r w:rsidR="00FD1B80" w:rsidRPr="0063323B">
              <w:rPr>
                <w:rFonts w:ascii="Arial" w:hAnsi="Arial" w:cs="Arial"/>
                <w:b/>
                <w:color w:val="000000" w:themeColor="text1"/>
              </w:rPr>
              <w:t>n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t>ame</w:t>
            </w:r>
          </w:p>
          <w:p w14:paraId="13A9601B" w14:textId="77777777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3188F1F6" w14:textId="5B1D71F3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946" w:type="dxa"/>
            <w:vAlign w:val="center"/>
          </w:tcPr>
          <w:p w14:paraId="0C679AD6" w14:textId="77777777" w:rsidR="0063323B" w:rsidRPr="0063323B" w:rsidRDefault="0063323B" w:rsidP="0063323B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6DB7276E" w14:textId="6A4596DB" w:rsidR="00AB03C0" w:rsidRPr="0063323B" w:rsidRDefault="00AB03C0" w:rsidP="00AB03C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995F52" w:rsidRPr="0063323B" w14:paraId="73CE170D" w14:textId="77777777" w:rsidTr="000D586A">
        <w:trPr>
          <w:trHeight w:val="537"/>
        </w:trPr>
        <w:tc>
          <w:tcPr>
            <w:tcW w:w="2376" w:type="dxa"/>
            <w:vAlign w:val="center"/>
          </w:tcPr>
          <w:p w14:paraId="090D1D91" w14:textId="5B33140A" w:rsidR="00165E6A" w:rsidRPr="0063323B" w:rsidRDefault="00BD460E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 xml:space="preserve">E-mail </w:t>
            </w:r>
            <w:r w:rsidR="00FD1B80" w:rsidRPr="0063323B">
              <w:rPr>
                <w:rFonts w:ascii="Arial" w:hAnsi="Arial" w:cs="Arial"/>
                <w:b/>
                <w:color w:val="000000" w:themeColor="text1"/>
              </w:rPr>
              <w:t>a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t>ddress</w:t>
            </w:r>
          </w:p>
          <w:p w14:paraId="7D9ADBFC" w14:textId="77777777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4B00659F" w14:textId="5733E9BD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946" w:type="dxa"/>
            <w:vAlign w:val="center"/>
          </w:tcPr>
          <w:p w14:paraId="7DABB21F" w14:textId="77777777" w:rsidR="0063323B" w:rsidRPr="0063323B" w:rsidRDefault="0063323B" w:rsidP="0063323B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69476A83" w14:textId="0AB95143" w:rsidR="00AB03C0" w:rsidRPr="0063323B" w:rsidRDefault="00AB03C0" w:rsidP="00AB03C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995F52" w:rsidRPr="0063323B" w14:paraId="78CE4417" w14:textId="77777777" w:rsidTr="000D586A">
        <w:trPr>
          <w:trHeight w:val="537"/>
        </w:trPr>
        <w:tc>
          <w:tcPr>
            <w:tcW w:w="2376" w:type="dxa"/>
            <w:vAlign w:val="center"/>
          </w:tcPr>
          <w:p w14:paraId="5E107337" w14:textId="5194B4B3" w:rsidR="00165E6A" w:rsidRPr="0063323B" w:rsidRDefault="00BD460E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>Telephone</w:t>
            </w:r>
            <w:r w:rsidR="00FD1B80" w:rsidRPr="0063323B">
              <w:rPr>
                <w:rFonts w:ascii="Arial" w:hAnsi="Arial" w:cs="Arial"/>
                <w:b/>
                <w:color w:val="000000" w:themeColor="text1"/>
              </w:rPr>
              <w:t xml:space="preserve"> number</w:t>
            </w:r>
          </w:p>
          <w:p w14:paraId="628673A3" w14:textId="77777777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44574A67" w14:textId="3820EF3B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946" w:type="dxa"/>
            <w:vAlign w:val="center"/>
          </w:tcPr>
          <w:p w14:paraId="3EDD39CF" w14:textId="77777777" w:rsidR="0063323B" w:rsidRPr="0063323B" w:rsidRDefault="0063323B" w:rsidP="0063323B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63CE34D9" w14:textId="026F3AEE" w:rsidR="00AB03C0" w:rsidRPr="0063323B" w:rsidRDefault="00AB03C0" w:rsidP="00AB03C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995F52" w:rsidRPr="0063323B" w14:paraId="18BBBCAF" w14:textId="77777777" w:rsidTr="000D586A">
        <w:trPr>
          <w:trHeight w:val="537"/>
        </w:trPr>
        <w:tc>
          <w:tcPr>
            <w:tcW w:w="2376" w:type="dxa"/>
            <w:vAlign w:val="center"/>
          </w:tcPr>
          <w:p w14:paraId="6E44421B" w14:textId="50E5148A" w:rsidR="00165E6A" w:rsidRPr="0063323B" w:rsidRDefault="00FD1B80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>Home a</w:t>
            </w:r>
            <w:r w:rsidR="00BD460E" w:rsidRPr="0063323B">
              <w:rPr>
                <w:rFonts w:ascii="Arial" w:hAnsi="Arial" w:cs="Arial"/>
                <w:b/>
                <w:color w:val="000000" w:themeColor="text1"/>
              </w:rPr>
              <w:t>ddress</w:t>
            </w:r>
          </w:p>
          <w:p w14:paraId="2BA3B215" w14:textId="77777777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1C172FB4" w14:textId="4BA8F3F4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946" w:type="dxa"/>
            <w:vAlign w:val="center"/>
          </w:tcPr>
          <w:p w14:paraId="47FF9F6D" w14:textId="77777777" w:rsidR="0063323B" w:rsidRPr="0063323B" w:rsidRDefault="0063323B" w:rsidP="0063323B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408DBDEB" w14:textId="003469CC" w:rsidR="00AB03C0" w:rsidRPr="0063323B" w:rsidRDefault="00AB03C0" w:rsidP="00AB03C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995F52" w:rsidRPr="0063323B" w14:paraId="6AAA657E" w14:textId="77777777" w:rsidTr="000D586A">
        <w:trPr>
          <w:trHeight w:val="537"/>
        </w:trPr>
        <w:tc>
          <w:tcPr>
            <w:tcW w:w="2376" w:type="dxa"/>
            <w:vAlign w:val="center"/>
          </w:tcPr>
          <w:p w14:paraId="375B0493" w14:textId="7F51BFFB" w:rsidR="00165E6A" w:rsidRPr="0063323B" w:rsidRDefault="00C6143C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>Employer</w:t>
            </w:r>
          </w:p>
          <w:p w14:paraId="47476C11" w14:textId="77777777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75425705" w14:textId="39CB4CA0" w:rsidR="0063323B" w:rsidRPr="0063323B" w:rsidRDefault="0063323B" w:rsidP="00AB03C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946" w:type="dxa"/>
            <w:vAlign w:val="center"/>
          </w:tcPr>
          <w:p w14:paraId="349401A6" w14:textId="77777777" w:rsidR="0063323B" w:rsidRPr="0063323B" w:rsidRDefault="0063323B" w:rsidP="0063323B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63323B">
              <w:rPr>
                <w:rFonts w:ascii="Arial" w:hAnsi="Arial" w:cs="Arial"/>
                <w:b/>
                <w:color w:val="000000" w:themeColor="text1"/>
              </w:rPr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63323B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</w:p>
          <w:p w14:paraId="0D1145AB" w14:textId="67E9968F" w:rsidR="00AB03C0" w:rsidRPr="0063323B" w:rsidRDefault="00AB03C0" w:rsidP="00AB03C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995F52" w:rsidRPr="0063323B" w14:paraId="4B141709" w14:textId="77777777" w:rsidTr="000D586A">
        <w:trPr>
          <w:trHeight w:val="537"/>
        </w:trPr>
        <w:tc>
          <w:tcPr>
            <w:tcW w:w="2376" w:type="dxa"/>
            <w:vAlign w:val="center"/>
          </w:tcPr>
          <w:p w14:paraId="7535C4CC" w14:textId="56379884" w:rsidR="001F1514" w:rsidRPr="0063323B" w:rsidRDefault="0063323B" w:rsidP="006020B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63323B">
              <w:rPr>
                <w:rFonts w:ascii="Arial" w:hAnsi="Arial" w:cs="Arial"/>
                <w:b/>
                <w:color w:val="000000" w:themeColor="text1"/>
              </w:rPr>
              <w:t>M</w:t>
            </w:r>
            <w:r w:rsidR="001F1514" w:rsidRPr="0063323B">
              <w:rPr>
                <w:rFonts w:ascii="Arial" w:hAnsi="Arial" w:cs="Arial"/>
                <w:b/>
                <w:color w:val="000000" w:themeColor="text1"/>
              </w:rPr>
              <w:t xml:space="preserve">embership </w:t>
            </w:r>
            <w:r w:rsidR="00FD1B80" w:rsidRPr="0063323B">
              <w:rPr>
                <w:rFonts w:ascii="Arial" w:hAnsi="Arial" w:cs="Arial"/>
                <w:b/>
                <w:color w:val="000000" w:themeColor="text1"/>
              </w:rPr>
              <w:t>g</w:t>
            </w:r>
            <w:r w:rsidR="006020B0" w:rsidRPr="0063323B">
              <w:rPr>
                <w:rFonts w:ascii="Arial" w:hAnsi="Arial" w:cs="Arial"/>
                <w:b/>
                <w:color w:val="000000" w:themeColor="text1"/>
              </w:rPr>
              <w:t>rade</w:t>
            </w:r>
          </w:p>
          <w:p w14:paraId="260491B4" w14:textId="350F319F" w:rsidR="001B2EBB" w:rsidRPr="0063323B" w:rsidRDefault="001B2EBB" w:rsidP="006020B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946" w:type="dxa"/>
            <w:vAlign w:val="center"/>
          </w:tcPr>
          <w:p w14:paraId="185674B2" w14:textId="25A5397D" w:rsidR="001F1514" w:rsidRPr="0063323B" w:rsidRDefault="00CC33B0" w:rsidP="006020B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Associate / Member / Fellow </w:t>
            </w:r>
          </w:p>
          <w:p w14:paraId="47C77D05" w14:textId="22EF7489" w:rsidR="006020B0" w:rsidRPr="0063323B" w:rsidRDefault="006020B0" w:rsidP="006020B0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7"/>
                <w:szCs w:val="17"/>
              </w:rPr>
            </w:pPr>
          </w:p>
        </w:tc>
      </w:tr>
    </w:tbl>
    <w:p w14:paraId="6CA0E638" w14:textId="77777777" w:rsidR="00BD460E" w:rsidRPr="00995F52" w:rsidRDefault="00BD460E" w:rsidP="00165E6A">
      <w:pPr>
        <w:spacing w:after="0" w:line="240" w:lineRule="auto"/>
        <w:rPr>
          <w:color w:val="000000" w:themeColor="text1"/>
        </w:rPr>
      </w:pPr>
    </w:p>
    <w:p w14:paraId="73ACE116" w14:textId="77777777" w:rsidR="00537A20" w:rsidRPr="00995F52" w:rsidRDefault="00537A20" w:rsidP="00255439">
      <w:pPr>
        <w:spacing w:after="0" w:line="240" w:lineRule="auto"/>
        <w:rPr>
          <w:rFonts w:asciiTheme="majorHAnsi" w:hAnsiTheme="majorHAnsi"/>
          <w:color w:val="000000" w:themeColor="text1"/>
        </w:rPr>
      </w:pPr>
    </w:p>
    <w:p w14:paraId="4A440034" w14:textId="77777777" w:rsidR="005300FA" w:rsidRPr="0063323B" w:rsidRDefault="005300FA" w:rsidP="00255439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Cs w:val="0"/>
          <w:color w:val="000000" w:themeColor="text1"/>
          <w:sz w:val="28"/>
          <w:u w:val="single"/>
        </w:rPr>
      </w:pPr>
      <w:r w:rsidRPr="0063323B">
        <w:rPr>
          <w:rFonts w:ascii="Arial" w:hAnsi="Arial" w:cs="Arial"/>
          <w:bCs w:val="0"/>
          <w:color w:val="000000" w:themeColor="text1"/>
          <w:sz w:val="28"/>
          <w:u w:val="single"/>
        </w:rPr>
        <w:t>Data Protection</w:t>
      </w:r>
    </w:p>
    <w:p w14:paraId="58328EDA" w14:textId="77777777" w:rsidR="0063323B" w:rsidRDefault="0063323B" w:rsidP="00255439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</w:p>
    <w:p w14:paraId="78BA4A70" w14:textId="6C7256D8" w:rsidR="005300FA" w:rsidRPr="0063323B" w:rsidRDefault="00255439" w:rsidP="00532FD5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3323B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BD2EF8" w:rsidRPr="0063323B">
        <w:rPr>
          <w:rFonts w:ascii="Arial" w:hAnsi="Arial" w:cs="Arial"/>
          <w:color w:val="000000" w:themeColor="text1"/>
          <w:sz w:val="22"/>
          <w:szCs w:val="22"/>
        </w:rPr>
        <w:t>BPA</w:t>
      </w:r>
      <w:r w:rsidRPr="0063323B">
        <w:rPr>
          <w:rFonts w:ascii="Arial" w:hAnsi="Arial" w:cs="Arial"/>
          <w:color w:val="000000" w:themeColor="text1"/>
          <w:sz w:val="22"/>
          <w:szCs w:val="22"/>
        </w:rPr>
        <w:t xml:space="preserve"> takes your privacy seriously and will keep your personal information private and secure. By submitting this form, you agree to </w:t>
      </w:r>
      <w:r w:rsidR="00BD2EF8" w:rsidRPr="0063323B">
        <w:rPr>
          <w:rFonts w:ascii="Arial" w:hAnsi="Arial" w:cs="Arial"/>
          <w:color w:val="000000" w:themeColor="text1"/>
          <w:sz w:val="22"/>
          <w:szCs w:val="22"/>
        </w:rPr>
        <w:t>the BPA</w:t>
      </w:r>
      <w:r w:rsidRPr="0063323B">
        <w:rPr>
          <w:rFonts w:ascii="Arial" w:hAnsi="Arial" w:cs="Arial"/>
          <w:color w:val="000000" w:themeColor="text1"/>
          <w:sz w:val="22"/>
          <w:szCs w:val="22"/>
        </w:rPr>
        <w:t xml:space="preserve"> using your information </w:t>
      </w:r>
      <w:proofErr w:type="gramStart"/>
      <w:r w:rsidRPr="0063323B">
        <w:rPr>
          <w:rFonts w:ascii="Arial" w:hAnsi="Arial" w:cs="Arial"/>
          <w:color w:val="000000" w:themeColor="text1"/>
          <w:sz w:val="22"/>
          <w:szCs w:val="22"/>
        </w:rPr>
        <w:t>in order to</w:t>
      </w:r>
      <w:proofErr w:type="gramEnd"/>
      <w:r w:rsidRPr="0063323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37A20" w:rsidRPr="0063323B">
        <w:rPr>
          <w:rFonts w:ascii="Arial" w:hAnsi="Arial" w:cs="Arial"/>
          <w:color w:val="000000" w:themeColor="text1"/>
          <w:sz w:val="22"/>
          <w:szCs w:val="22"/>
        </w:rPr>
        <w:t xml:space="preserve">inform your selected </w:t>
      </w:r>
      <w:r w:rsidR="00E318D6">
        <w:rPr>
          <w:rFonts w:ascii="Arial" w:hAnsi="Arial" w:cs="Arial"/>
          <w:color w:val="000000" w:themeColor="text1"/>
          <w:sz w:val="22"/>
          <w:szCs w:val="22"/>
        </w:rPr>
        <w:t>m</w:t>
      </w:r>
      <w:r w:rsidR="00537A20" w:rsidRPr="0063323B">
        <w:rPr>
          <w:rFonts w:ascii="Arial" w:hAnsi="Arial" w:cs="Arial"/>
          <w:color w:val="000000" w:themeColor="text1"/>
          <w:sz w:val="22"/>
          <w:szCs w:val="22"/>
        </w:rPr>
        <w:t>entor of your mentoring requirements</w:t>
      </w:r>
      <w:r w:rsidR="004E047D" w:rsidRPr="0063323B">
        <w:rPr>
          <w:rFonts w:ascii="Arial" w:hAnsi="Arial" w:cs="Arial"/>
          <w:color w:val="000000" w:themeColor="text1"/>
          <w:sz w:val="22"/>
          <w:szCs w:val="22"/>
        </w:rPr>
        <w:t>.</w:t>
      </w:r>
      <w:r w:rsidR="00A73782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300FA" w:rsidRPr="0063323B">
        <w:rPr>
          <w:rFonts w:ascii="Arial" w:hAnsi="Arial" w:cs="Arial"/>
          <w:color w:val="000000" w:themeColor="text1"/>
          <w:sz w:val="22"/>
          <w:szCs w:val="22"/>
        </w:rPr>
        <w:t>For</w:t>
      </w:r>
      <w:r w:rsidRPr="0063323B">
        <w:rPr>
          <w:rFonts w:ascii="Arial" w:hAnsi="Arial" w:cs="Arial"/>
          <w:color w:val="000000" w:themeColor="text1"/>
          <w:sz w:val="22"/>
          <w:szCs w:val="22"/>
        </w:rPr>
        <w:t xml:space="preserve"> more information</w:t>
      </w:r>
      <w:r w:rsidR="00F702F8" w:rsidRPr="0063323B">
        <w:rPr>
          <w:rFonts w:ascii="Arial" w:hAnsi="Arial" w:cs="Arial"/>
          <w:color w:val="000000" w:themeColor="text1"/>
          <w:sz w:val="22"/>
          <w:szCs w:val="22"/>
        </w:rPr>
        <w:t xml:space="preserve"> see the</w:t>
      </w:r>
      <w:r w:rsidR="00F702F8" w:rsidRPr="0063323B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hyperlink r:id="rId11" w:history="1">
        <w:r w:rsidR="00BD2EF8" w:rsidRPr="0063323B">
          <w:rPr>
            <w:rStyle w:val="Hyperlink"/>
            <w:rFonts w:ascii="Arial" w:hAnsi="Arial" w:cs="Arial"/>
            <w:b/>
            <w:sz w:val="22"/>
            <w:szCs w:val="22"/>
          </w:rPr>
          <w:t>BPA</w:t>
        </w:r>
        <w:r w:rsidR="005300FA" w:rsidRPr="0063323B">
          <w:rPr>
            <w:rStyle w:val="Hyperlink"/>
            <w:rFonts w:ascii="Arial" w:hAnsi="Arial" w:cs="Arial"/>
            <w:b/>
            <w:sz w:val="22"/>
            <w:szCs w:val="22"/>
          </w:rPr>
          <w:t xml:space="preserve"> Privacy Policy</w:t>
        </w:r>
      </w:hyperlink>
      <w:r w:rsidR="005300FA" w:rsidRPr="0063323B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1DC6AAE4" w14:textId="77777777" w:rsidR="00165E6A" w:rsidRPr="00995F52" w:rsidRDefault="00165E6A" w:rsidP="00165E6A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</w:p>
    <w:p w14:paraId="3B7FF609" w14:textId="370E8BA4" w:rsidR="00FD1B80" w:rsidRDefault="00FD1B80" w:rsidP="00165E6A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</w:p>
    <w:p w14:paraId="1E063CCE" w14:textId="77777777" w:rsidR="009D3877" w:rsidRPr="00995F52" w:rsidRDefault="00806E4B" w:rsidP="009D3877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  <w:r w:rsidRPr="00995F52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W</w:t>
      </w:r>
      <w:r w:rsidR="004E047D" w:rsidRPr="00995F52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hy do you want to be involved in the programme</w:t>
      </w:r>
      <w:r w:rsidR="009D3877" w:rsidRPr="00995F52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?</w:t>
      </w:r>
    </w:p>
    <w:p w14:paraId="70575BE9" w14:textId="77777777" w:rsidR="009D3877" w:rsidRPr="00995F52" w:rsidRDefault="009D3877" w:rsidP="009D3877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</w:p>
    <w:p w14:paraId="626DF8DF" w14:textId="11C02BB6" w:rsidR="009D3877" w:rsidRPr="00995F52" w:rsidRDefault="009D3877" w:rsidP="00532FD5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995F52">
        <w:rPr>
          <w:rFonts w:ascii="Arial" w:hAnsi="Arial" w:cs="Arial"/>
          <w:color w:val="000000" w:themeColor="text1"/>
        </w:rPr>
        <w:t xml:space="preserve">Please complete the sections </w:t>
      </w:r>
      <w:r w:rsidR="009920F5">
        <w:rPr>
          <w:rFonts w:ascii="Arial" w:hAnsi="Arial" w:cs="Arial"/>
          <w:color w:val="000000" w:themeColor="text1"/>
        </w:rPr>
        <w:t>below</w:t>
      </w:r>
      <w:r w:rsidRPr="00995F52">
        <w:rPr>
          <w:rFonts w:ascii="Arial" w:hAnsi="Arial" w:cs="Arial"/>
          <w:color w:val="000000" w:themeColor="text1"/>
        </w:rPr>
        <w:t xml:space="preserve"> and give a short description of your development aims.  Please be as specific and honest as you can.  It is OK to say if you are not sure yet.</w:t>
      </w:r>
    </w:p>
    <w:p w14:paraId="2FF16D56" w14:textId="77777777" w:rsidR="00165E6A" w:rsidRPr="00995F52" w:rsidRDefault="00165E6A" w:rsidP="00165E6A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995F52" w:rsidRPr="00995F52" w14:paraId="0B35E7DB" w14:textId="77777777" w:rsidTr="00806E4B">
        <w:tc>
          <w:tcPr>
            <w:tcW w:w="9016" w:type="dxa"/>
          </w:tcPr>
          <w:p w14:paraId="5BFC4C6A" w14:textId="77777777" w:rsidR="005042A3" w:rsidRPr="00995F52" w:rsidRDefault="005042A3" w:rsidP="005042A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995F52">
              <w:rPr>
                <w:rFonts w:ascii="Arial" w:hAnsi="Arial" w:cs="Arial"/>
                <w:b/>
                <w:color w:val="000000" w:themeColor="text1"/>
              </w:rPr>
              <w:t>What job are you doing now?  Please give a picture of the activities you are currently involved in (for example, Level, title, short job description):</w:t>
            </w:r>
          </w:p>
          <w:p w14:paraId="790C65FB" w14:textId="77777777" w:rsidR="005042A3" w:rsidRPr="00995F52" w:rsidRDefault="005042A3" w:rsidP="005042A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995F52">
              <w:rPr>
                <w:rFonts w:ascii="Arial" w:hAnsi="Arial" w:cs="Arial"/>
                <w:b/>
                <w:color w:val="000000" w:themeColor="text1"/>
              </w:rPr>
              <w:lastRenderedPageBreak/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 w:rsidRPr="00995F52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995F52">
              <w:rPr>
                <w:rFonts w:ascii="Arial" w:hAnsi="Arial" w:cs="Arial"/>
                <w:b/>
                <w:color w:val="000000" w:themeColor="text1"/>
              </w:rPr>
            </w:r>
            <w:r w:rsidRPr="00995F52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995F52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b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  <w:bookmarkEnd w:id="0"/>
          </w:p>
          <w:p w14:paraId="6BB14877" w14:textId="77777777" w:rsidR="005042A3" w:rsidRPr="00995F52" w:rsidRDefault="005042A3" w:rsidP="0088112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995F52" w:rsidRPr="00995F52" w14:paraId="5C19E540" w14:textId="77777777" w:rsidTr="00806E4B">
        <w:tc>
          <w:tcPr>
            <w:tcW w:w="9016" w:type="dxa"/>
          </w:tcPr>
          <w:p w14:paraId="2E0C8251" w14:textId="186850E2" w:rsidR="009D3877" w:rsidRPr="00995F52" w:rsidRDefault="009D3877" w:rsidP="0088112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995F52">
              <w:rPr>
                <w:rFonts w:ascii="Arial" w:hAnsi="Arial" w:cs="Arial"/>
                <w:b/>
                <w:color w:val="000000" w:themeColor="text1"/>
              </w:rPr>
              <w:lastRenderedPageBreak/>
              <w:t>Please specify your immediate and long</w:t>
            </w:r>
            <w:r w:rsidR="00786ADE">
              <w:rPr>
                <w:rFonts w:ascii="Arial" w:hAnsi="Arial" w:cs="Arial"/>
                <w:b/>
                <w:color w:val="000000" w:themeColor="text1"/>
              </w:rPr>
              <w:t>-</w:t>
            </w:r>
            <w:r w:rsidRPr="00995F52">
              <w:rPr>
                <w:rFonts w:ascii="Arial" w:hAnsi="Arial" w:cs="Arial"/>
                <w:b/>
                <w:color w:val="000000" w:themeColor="text1"/>
              </w:rPr>
              <w:t>term career aims/goals</w:t>
            </w:r>
            <w:r w:rsidR="00806E4B" w:rsidRPr="00995F52">
              <w:rPr>
                <w:rFonts w:ascii="Arial" w:hAnsi="Arial" w:cs="Arial"/>
                <w:b/>
                <w:color w:val="000000" w:themeColor="text1"/>
              </w:rPr>
              <w:t xml:space="preserve"> (for the next 2-3 years)</w:t>
            </w:r>
            <w:r w:rsidRPr="00995F52">
              <w:rPr>
                <w:rFonts w:ascii="Arial" w:hAnsi="Arial" w:cs="Arial"/>
                <w:b/>
                <w:color w:val="000000" w:themeColor="text1"/>
              </w:rPr>
              <w:t>:</w:t>
            </w:r>
          </w:p>
          <w:p w14:paraId="30F03B63" w14:textId="77777777" w:rsidR="009D3877" w:rsidRPr="00995F52" w:rsidRDefault="006020B0" w:rsidP="00881123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995F52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995F52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995F52">
              <w:rPr>
                <w:rFonts w:ascii="Arial" w:hAnsi="Arial" w:cs="Arial"/>
                <w:color w:val="000000" w:themeColor="text1"/>
              </w:rPr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end"/>
            </w:r>
            <w:bookmarkEnd w:id="1"/>
          </w:p>
          <w:p w14:paraId="0B231644" w14:textId="77777777" w:rsidR="009D3877" w:rsidRPr="00995F52" w:rsidRDefault="009D3877" w:rsidP="00881123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  <w:tr w:rsidR="005E21BE" w:rsidRPr="00995F52" w14:paraId="36B77DF7" w14:textId="77777777" w:rsidTr="00806E4B">
        <w:tc>
          <w:tcPr>
            <w:tcW w:w="9016" w:type="dxa"/>
          </w:tcPr>
          <w:p w14:paraId="0CA54D17" w14:textId="2786F003" w:rsidR="005E21BE" w:rsidRDefault="005E21BE" w:rsidP="005042A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What are the specific skills /experiences you hope to gain fro</w:t>
            </w:r>
            <w:r w:rsidR="00A73782">
              <w:rPr>
                <w:rFonts w:ascii="Arial" w:hAnsi="Arial" w:cs="Arial"/>
                <w:b/>
                <w:color w:val="000000" w:themeColor="text1"/>
              </w:rPr>
              <w:t xml:space="preserve">m being mentored? </w:t>
            </w:r>
          </w:p>
          <w:p w14:paraId="6DC98366" w14:textId="77777777" w:rsidR="005E21BE" w:rsidRPr="00995F52" w:rsidRDefault="005E21BE" w:rsidP="005E21BE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995F52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95F52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995F52">
              <w:rPr>
                <w:rFonts w:ascii="Arial" w:hAnsi="Arial" w:cs="Arial"/>
                <w:color w:val="000000" w:themeColor="text1"/>
              </w:rPr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end"/>
            </w:r>
          </w:p>
          <w:p w14:paraId="0EA3A32C" w14:textId="2751EAB1" w:rsidR="005E21BE" w:rsidRPr="00995F52" w:rsidRDefault="005E21BE" w:rsidP="005042A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FD1B80" w:rsidRPr="00995F52" w14:paraId="3B80BAC7" w14:textId="77777777" w:rsidTr="00FD1B80">
        <w:tc>
          <w:tcPr>
            <w:tcW w:w="9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19DD8" w14:textId="77777777" w:rsidR="00FD1B80" w:rsidRPr="00995F52" w:rsidRDefault="00FD1B80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995F52">
              <w:rPr>
                <w:rFonts w:ascii="Arial" w:hAnsi="Arial" w:cs="Arial"/>
                <w:b/>
                <w:color w:val="000000" w:themeColor="text1"/>
              </w:rPr>
              <w:t>Tell us about your interests, the personal achievements you are most proud of, your most important ambition:</w:t>
            </w:r>
          </w:p>
          <w:p w14:paraId="2EE1249D" w14:textId="77777777" w:rsidR="00FD1B80" w:rsidRPr="00FD1B80" w:rsidRDefault="00FD1B80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FD1B80">
              <w:rPr>
                <w:rFonts w:ascii="Arial" w:hAnsi="Arial" w:cs="Arial"/>
                <w:b/>
                <w:color w:val="000000" w:themeColor="text1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" w:name="Text8"/>
            <w:r w:rsidRPr="00FD1B80">
              <w:rPr>
                <w:rFonts w:ascii="Arial" w:hAnsi="Arial" w:cs="Arial"/>
                <w:b/>
                <w:color w:val="000000" w:themeColor="text1"/>
              </w:rPr>
              <w:instrText xml:space="preserve"> FORMTEXT </w:instrText>
            </w:r>
            <w:r w:rsidRPr="00FD1B80">
              <w:rPr>
                <w:rFonts w:ascii="Arial" w:hAnsi="Arial" w:cs="Arial"/>
                <w:b/>
                <w:color w:val="000000" w:themeColor="text1"/>
              </w:rPr>
            </w:r>
            <w:r w:rsidRPr="00FD1B80">
              <w:rPr>
                <w:rFonts w:ascii="Arial" w:hAnsi="Arial" w:cs="Arial"/>
                <w:b/>
                <w:color w:val="000000" w:themeColor="text1"/>
              </w:rPr>
              <w:fldChar w:fldCharType="separate"/>
            </w:r>
            <w:r w:rsidRPr="00FD1B80">
              <w:rPr>
                <w:rFonts w:ascii="Arial" w:hAnsi="Arial" w:cs="Arial"/>
                <w:b/>
                <w:color w:val="000000" w:themeColor="text1"/>
              </w:rPr>
              <w:t> </w:t>
            </w:r>
            <w:r w:rsidRPr="00FD1B80">
              <w:rPr>
                <w:rFonts w:ascii="Arial" w:hAnsi="Arial" w:cs="Arial"/>
                <w:b/>
                <w:color w:val="000000" w:themeColor="text1"/>
              </w:rPr>
              <w:t> </w:t>
            </w:r>
            <w:r w:rsidRPr="00FD1B80">
              <w:rPr>
                <w:rFonts w:ascii="Arial" w:hAnsi="Arial" w:cs="Arial"/>
                <w:b/>
                <w:color w:val="000000" w:themeColor="text1"/>
              </w:rPr>
              <w:t> </w:t>
            </w:r>
            <w:r w:rsidRPr="00FD1B80">
              <w:rPr>
                <w:rFonts w:ascii="Arial" w:hAnsi="Arial" w:cs="Arial"/>
                <w:b/>
                <w:color w:val="000000" w:themeColor="text1"/>
              </w:rPr>
              <w:t> </w:t>
            </w:r>
            <w:r w:rsidRPr="00FD1B80">
              <w:rPr>
                <w:rFonts w:ascii="Arial" w:hAnsi="Arial" w:cs="Arial"/>
                <w:b/>
                <w:color w:val="000000" w:themeColor="text1"/>
              </w:rPr>
              <w:t> </w:t>
            </w:r>
            <w:r w:rsidRPr="00FD1B80">
              <w:rPr>
                <w:rFonts w:ascii="Arial" w:hAnsi="Arial" w:cs="Arial"/>
                <w:b/>
                <w:color w:val="000000" w:themeColor="text1"/>
              </w:rPr>
              <w:fldChar w:fldCharType="end"/>
            </w:r>
            <w:bookmarkEnd w:id="2"/>
          </w:p>
          <w:p w14:paraId="0E4656E8" w14:textId="77777777" w:rsidR="00FD1B80" w:rsidRPr="00FD1B80" w:rsidRDefault="00FD1B80" w:rsidP="00BA4787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995F52" w:rsidRPr="00995F52" w14:paraId="3A4E0AF5" w14:textId="77777777" w:rsidTr="00806E4B">
        <w:tc>
          <w:tcPr>
            <w:tcW w:w="9016" w:type="dxa"/>
          </w:tcPr>
          <w:p w14:paraId="2510D8C2" w14:textId="1307F7A1" w:rsidR="005042A3" w:rsidRPr="00995F52" w:rsidRDefault="005042A3" w:rsidP="005042A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995F52">
              <w:rPr>
                <w:rFonts w:ascii="Arial" w:hAnsi="Arial" w:cs="Arial"/>
                <w:b/>
                <w:color w:val="000000" w:themeColor="text1"/>
              </w:rPr>
              <w:t xml:space="preserve">What </w:t>
            </w:r>
            <w:r w:rsidR="00A73782">
              <w:rPr>
                <w:rFonts w:ascii="Arial" w:hAnsi="Arial" w:cs="Arial"/>
                <w:b/>
                <w:color w:val="000000" w:themeColor="text1"/>
              </w:rPr>
              <w:t xml:space="preserve">style of mentoring do you prefer? </w:t>
            </w:r>
            <w:proofErr w:type="gramStart"/>
            <w:r w:rsidR="00A73782">
              <w:rPr>
                <w:rFonts w:ascii="Arial" w:hAnsi="Arial" w:cs="Arial"/>
                <w:b/>
                <w:color w:val="000000" w:themeColor="text1"/>
              </w:rPr>
              <w:t>i.e.</w:t>
            </w:r>
            <w:proofErr w:type="gramEnd"/>
            <w:r w:rsidR="00A73782">
              <w:rPr>
                <w:rFonts w:ascii="Arial" w:hAnsi="Arial" w:cs="Arial"/>
                <w:b/>
                <w:color w:val="000000" w:themeColor="text1"/>
              </w:rPr>
              <w:t xml:space="preserve"> a more formal or informal structure</w:t>
            </w:r>
            <w:r w:rsidRPr="00995F52">
              <w:rPr>
                <w:rFonts w:ascii="Arial" w:hAnsi="Arial" w:cs="Arial"/>
                <w:b/>
                <w:color w:val="000000" w:themeColor="text1"/>
              </w:rPr>
              <w:t>?</w:t>
            </w:r>
          </w:p>
          <w:p w14:paraId="12584526" w14:textId="77777777" w:rsidR="005042A3" w:rsidRPr="00995F52" w:rsidRDefault="005042A3" w:rsidP="005042A3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995F52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995F52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995F52">
              <w:rPr>
                <w:rFonts w:ascii="Arial" w:hAnsi="Arial" w:cs="Arial"/>
                <w:color w:val="000000" w:themeColor="text1"/>
              </w:rPr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end"/>
            </w:r>
            <w:bookmarkEnd w:id="3"/>
          </w:p>
          <w:p w14:paraId="5F617EE5" w14:textId="77777777" w:rsidR="005042A3" w:rsidRPr="00995F52" w:rsidRDefault="005042A3" w:rsidP="005042A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995F52" w:rsidRPr="00995F52" w14:paraId="705363E6" w14:textId="77777777" w:rsidTr="00806E4B">
        <w:tc>
          <w:tcPr>
            <w:tcW w:w="9016" w:type="dxa"/>
          </w:tcPr>
          <w:p w14:paraId="5F0724D4" w14:textId="77777777" w:rsidR="005042A3" w:rsidRPr="00995F52" w:rsidRDefault="005042A3" w:rsidP="005042A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  <w:r w:rsidRPr="00995F52">
              <w:rPr>
                <w:rFonts w:ascii="Arial" w:hAnsi="Arial" w:cs="Arial"/>
                <w:b/>
                <w:color w:val="000000" w:themeColor="text1"/>
              </w:rPr>
              <w:t>Anything else we should know?</w:t>
            </w:r>
          </w:p>
          <w:p w14:paraId="301CD253" w14:textId="77777777" w:rsidR="005042A3" w:rsidRPr="00995F52" w:rsidRDefault="005042A3" w:rsidP="005042A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  <w:p w14:paraId="518F55F9" w14:textId="77777777" w:rsidR="00FD1B80" w:rsidRPr="00995F52" w:rsidRDefault="00FD1B80" w:rsidP="00FD1B8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995F52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995F52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995F52">
              <w:rPr>
                <w:rFonts w:ascii="Arial" w:hAnsi="Arial" w:cs="Arial"/>
                <w:color w:val="000000" w:themeColor="text1"/>
              </w:rPr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end"/>
            </w:r>
          </w:p>
          <w:p w14:paraId="5CBD96EA" w14:textId="77777777" w:rsidR="005042A3" w:rsidRPr="00995F52" w:rsidRDefault="005042A3" w:rsidP="005042A3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</w:tbl>
    <w:p w14:paraId="4A2C670A" w14:textId="583017CB" w:rsidR="009D3877" w:rsidRPr="00995F52" w:rsidRDefault="009D3877" w:rsidP="00165E6A">
      <w:pPr>
        <w:spacing w:after="0" w:line="240" w:lineRule="auto"/>
        <w:rPr>
          <w:rFonts w:ascii="Arial" w:hAnsi="Arial" w:cs="Arial"/>
          <w:color w:val="000000" w:themeColor="text1"/>
          <w:szCs w:val="28"/>
        </w:rPr>
      </w:pPr>
    </w:p>
    <w:p w14:paraId="635015B4" w14:textId="12EF0247" w:rsidR="00995F52" w:rsidRDefault="00995F52" w:rsidP="00995F52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  <w:r w:rsidRPr="00995F52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Matching preferences</w:t>
      </w:r>
    </w:p>
    <w:p w14:paraId="763727F8" w14:textId="77777777" w:rsidR="00995F52" w:rsidRPr="00995F52" w:rsidRDefault="00995F52" w:rsidP="00995F52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</w:p>
    <w:p w14:paraId="74C62E54" w14:textId="7329875B" w:rsidR="00995F52" w:rsidRPr="00995F52" w:rsidRDefault="00995F52" w:rsidP="00532FD5">
      <w:pPr>
        <w:tabs>
          <w:tab w:val="left" w:pos="3940"/>
        </w:tabs>
        <w:jc w:val="both"/>
        <w:rPr>
          <w:rFonts w:ascii="Arial" w:hAnsi="Arial" w:cs="Arial"/>
          <w:color w:val="000000" w:themeColor="text1"/>
          <w:szCs w:val="28"/>
        </w:rPr>
      </w:pPr>
      <w:r w:rsidRPr="00995F52">
        <w:rPr>
          <w:rFonts w:ascii="Arial" w:hAnsi="Arial" w:cs="Arial"/>
          <w:color w:val="000000" w:themeColor="text1"/>
        </w:rPr>
        <w:t xml:space="preserve">Please rank your preferences for matching, with 1 as your first preference through to </w:t>
      </w:r>
      <w:r w:rsidR="00FD1B80">
        <w:rPr>
          <w:rFonts w:ascii="Arial" w:hAnsi="Arial" w:cs="Arial"/>
          <w:color w:val="000000" w:themeColor="text1"/>
        </w:rPr>
        <w:t>6</w:t>
      </w:r>
      <w:r w:rsidRPr="00995F52">
        <w:rPr>
          <w:rFonts w:ascii="Arial" w:hAnsi="Arial" w:cs="Arial"/>
          <w:color w:val="000000" w:themeColor="text1"/>
        </w:rPr>
        <w:t xml:space="preserve"> as your last choice and give further details</w:t>
      </w:r>
      <w:r w:rsidR="00532FD5">
        <w:rPr>
          <w:rFonts w:ascii="Arial" w:hAnsi="Arial" w:cs="Arial"/>
          <w:color w:val="000000" w:themeColor="text1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2"/>
        <w:gridCol w:w="1084"/>
        <w:gridCol w:w="5030"/>
      </w:tblGrid>
      <w:tr w:rsidR="00995F52" w:rsidRPr="00995F52" w14:paraId="0DD51265" w14:textId="77777777" w:rsidTr="00CE3BDF">
        <w:tc>
          <w:tcPr>
            <w:tcW w:w="2964" w:type="dxa"/>
            <w:shd w:val="clear" w:color="auto" w:fill="auto"/>
          </w:tcPr>
          <w:p w14:paraId="5E60941E" w14:textId="549EFDF6" w:rsidR="00995F52" w:rsidRPr="00995F52" w:rsidRDefault="00995F52" w:rsidP="00FD1B80">
            <w:pPr>
              <w:tabs>
                <w:tab w:val="left" w:pos="3940"/>
              </w:tabs>
              <w:rPr>
                <w:rFonts w:ascii="Arial" w:hAnsi="Arial" w:cs="Arial"/>
                <w:b/>
                <w:color w:val="000000" w:themeColor="text1"/>
              </w:rPr>
            </w:pPr>
            <w:r w:rsidRPr="00995F52">
              <w:rPr>
                <w:rFonts w:ascii="Arial" w:hAnsi="Arial" w:cs="Arial"/>
                <w:b/>
                <w:color w:val="000000" w:themeColor="text1"/>
              </w:rPr>
              <w:t>Pre</w:t>
            </w:r>
            <w:r w:rsidR="00FD1B80">
              <w:rPr>
                <w:rFonts w:ascii="Arial" w:hAnsi="Arial" w:cs="Arial"/>
                <w:b/>
                <w:color w:val="000000" w:themeColor="text1"/>
              </w:rPr>
              <w:t>f</w:t>
            </w:r>
            <w:r w:rsidRPr="00995F52">
              <w:rPr>
                <w:rFonts w:ascii="Arial" w:hAnsi="Arial" w:cs="Arial"/>
                <w:b/>
                <w:color w:val="000000" w:themeColor="text1"/>
              </w:rPr>
              <w:t xml:space="preserve">erence </w:t>
            </w:r>
          </w:p>
        </w:tc>
        <w:tc>
          <w:tcPr>
            <w:tcW w:w="1084" w:type="dxa"/>
            <w:shd w:val="clear" w:color="auto" w:fill="auto"/>
          </w:tcPr>
          <w:p w14:paraId="3A1F3970" w14:textId="77777777" w:rsidR="00995F52" w:rsidRPr="00995F52" w:rsidRDefault="00995F52" w:rsidP="00000894">
            <w:pPr>
              <w:tabs>
                <w:tab w:val="left" w:pos="3940"/>
              </w:tabs>
              <w:rPr>
                <w:rFonts w:ascii="Arial" w:hAnsi="Arial" w:cs="Arial"/>
                <w:b/>
                <w:color w:val="000000" w:themeColor="text1"/>
              </w:rPr>
            </w:pPr>
            <w:r w:rsidRPr="00995F52">
              <w:rPr>
                <w:rFonts w:ascii="Arial" w:hAnsi="Arial" w:cs="Arial"/>
                <w:b/>
                <w:color w:val="000000" w:themeColor="text1"/>
              </w:rPr>
              <w:t xml:space="preserve">Ranking </w:t>
            </w:r>
          </w:p>
        </w:tc>
        <w:tc>
          <w:tcPr>
            <w:tcW w:w="5194" w:type="dxa"/>
            <w:shd w:val="clear" w:color="auto" w:fill="auto"/>
          </w:tcPr>
          <w:p w14:paraId="5AEB3ECD" w14:textId="77777777" w:rsidR="00995F52" w:rsidRPr="00995F52" w:rsidRDefault="00995F52" w:rsidP="00000894">
            <w:pPr>
              <w:tabs>
                <w:tab w:val="left" w:pos="3940"/>
              </w:tabs>
              <w:rPr>
                <w:rFonts w:ascii="Arial" w:hAnsi="Arial" w:cs="Arial"/>
                <w:b/>
                <w:color w:val="000000" w:themeColor="text1"/>
              </w:rPr>
            </w:pPr>
            <w:r w:rsidRPr="00995F52">
              <w:rPr>
                <w:rFonts w:ascii="Arial" w:hAnsi="Arial" w:cs="Arial"/>
                <w:b/>
                <w:color w:val="000000" w:themeColor="text1"/>
              </w:rPr>
              <w:t xml:space="preserve">Details </w:t>
            </w:r>
          </w:p>
        </w:tc>
      </w:tr>
      <w:tr w:rsidR="00995F52" w:rsidRPr="00995F52" w14:paraId="0CB7A4B6" w14:textId="77777777" w:rsidTr="00CE3BDF">
        <w:tc>
          <w:tcPr>
            <w:tcW w:w="2964" w:type="dxa"/>
          </w:tcPr>
          <w:p w14:paraId="284F9176" w14:textId="6ADEE6B5" w:rsidR="00995F52" w:rsidRPr="00FD1B80" w:rsidRDefault="00995F52" w:rsidP="00995F52">
            <w:pPr>
              <w:tabs>
                <w:tab w:val="left" w:pos="3940"/>
              </w:tabs>
              <w:rPr>
                <w:rFonts w:ascii="Arial" w:hAnsi="Arial" w:cs="Arial"/>
                <w:bCs/>
                <w:color w:val="000000" w:themeColor="text1"/>
              </w:rPr>
            </w:pPr>
            <w:r w:rsidRPr="00FD1B80">
              <w:rPr>
                <w:rFonts w:ascii="Arial" w:hAnsi="Arial" w:cs="Arial"/>
                <w:bCs/>
                <w:color w:val="000000" w:themeColor="text1"/>
              </w:rPr>
              <w:t>Knowledge areas</w:t>
            </w:r>
          </w:p>
        </w:tc>
        <w:tc>
          <w:tcPr>
            <w:tcW w:w="1084" w:type="dxa"/>
          </w:tcPr>
          <w:p w14:paraId="0F8C1BDC" w14:textId="77777777" w:rsidR="00995F52" w:rsidRPr="00995F52" w:rsidRDefault="00995F52" w:rsidP="00000894">
            <w:pPr>
              <w:tabs>
                <w:tab w:val="left" w:pos="3940"/>
              </w:tabs>
              <w:rPr>
                <w:b/>
                <w:color w:val="000000" w:themeColor="text1"/>
              </w:rPr>
            </w:pPr>
          </w:p>
        </w:tc>
        <w:tc>
          <w:tcPr>
            <w:tcW w:w="5194" w:type="dxa"/>
          </w:tcPr>
          <w:p w14:paraId="54C00FED" w14:textId="77777777" w:rsidR="00995F52" w:rsidRPr="00995F52" w:rsidRDefault="00995F52" w:rsidP="00995F52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995F52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995F52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995F52">
              <w:rPr>
                <w:rFonts w:ascii="Arial" w:hAnsi="Arial" w:cs="Arial"/>
                <w:color w:val="000000" w:themeColor="text1"/>
              </w:rPr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end"/>
            </w:r>
          </w:p>
          <w:p w14:paraId="0D157F0C" w14:textId="77777777" w:rsidR="00995F52" w:rsidRPr="00995F52" w:rsidRDefault="00995F52" w:rsidP="00000894">
            <w:pPr>
              <w:tabs>
                <w:tab w:val="left" w:pos="3940"/>
              </w:tabs>
              <w:rPr>
                <w:b/>
                <w:color w:val="000000" w:themeColor="text1"/>
              </w:rPr>
            </w:pPr>
          </w:p>
        </w:tc>
      </w:tr>
      <w:tr w:rsidR="00995F52" w:rsidRPr="00995F52" w14:paraId="5731B3C5" w14:textId="77777777" w:rsidTr="00CE3BDF">
        <w:tc>
          <w:tcPr>
            <w:tcW w:w="2964" w:type="dxa"/>
          </w:tcPr>
          <w:p w14:paraId="70F03990" w14:textId="15843FC9" w:rsidR="00995F52" w:rsidRPr="00FD1B80" w:rsidRDefault="00995F52" w:rsidP="00995F52">
            <w:pPr>
              <w:tabs>
                <w:tab w:val="left" w:pos="3940"/>
              </w:tabs>
              <w:rPr>
                <w:rFonts w:ascii="Arial" w:hAnsi="Arial" w:cs="Arial"/>
                <w:bCs/>
                <w:color w:val="000000" w:themeColor="text1"/>
              </w:rPr>
            </w:pPr>
            <w:r w:rsidRPr="00FD1B80">
              <w:rPr>
                <w:rFonts w:ascii="Arial" w:hAnsi="Arial" w:cs="Arial"/>
                <w:bCs/>
                <w:color w:val="000000" w:themeColor="text1"/>
              </w:rPr>
              <w:t xml:space="preserve">Skills areas </w:t>
            </w:r>
          </w:p>
        </w:tc>
        <w:tc>
          <w:tcPr>
            <w:tcW w:w="1084" w:type="dxa"/>
          </w:tcPr>
          <w:p w14:paraId="4ADD3369" w14:textId="77777777" w:rsidR="00995F52" w:rsidRPr="00995F52" w:rsidRDefault="00995F52" w:rsidP="00000894">
            <w:pPr>
              <w:tabs>
                <w:tab w:val="left" w:pos="3940"/>
              </w:tabs>
              <w:rPr>
                <w:b/>
                <w:color w:val="000000" w:themeColor="text1"/>
              </w:rPr>
            </w:pPr>
          </w:p>
        </w:tc>
        <w:tc>
          <w:tcPr>
            <w:tcW w:w="5194" w:type="dxa"/>
          </w:tcPr>
          <w:p w14:paraId="672FEAA3" w14:textId="77777777" w:rsidR="00995F52" w:rsidRPr="00995F52" w:rsidRDefault="00995F52" w:rsidP="00995F52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995F52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995F52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995F52">
              <w:rPr>
                <w:rFonts w:ascii="Arial" w:hAnsi="Arial" w:cs="Arial"/>
                <w:color w:val="000000" w:themeColor="text1"/>
              </w:rPr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end"/>
            </w:r>
          </w:p>
          <w:p w14:paraId="230A24C7" w14:textId="77777777" w:rsidR="00995F52" w:rsidRPr="00995F52" w:rsidRDefault="00995F52" w:rsidP="00000894">
            <w:pPr>
              <w:tabs>
                <w:tab w:val="left" w:pos="3940"/>
              </w:tabs>
              <w:rPr>
                <w:b/>
                <w:color w:val="000000" w:themeColor="text1"/>
              </w:rPr>
            </w:pPr>
          </w:p>
        </w:tc>
      </w:tr>
      <w:tr w:rsidR="00995F52" w:rsidRPr="00995F52" w14:paraId="7B040488" w14:textId="77777777" w:rsidTr="00CE3BDF">
        <w:tc>
          <w:tcPr>
            <w:tcW w:w="2964" w:type="dxa"/>
          </w:tcPr>
          <w:p w14:paraId="2EB98CCA" w14:textId="3F9D4336" w:rsidR="00995F52" w:rsidRPr="00FD1B80" w:rsidRDefault="00995F52" w:rsidP="00995F52">
            <w:pPr>
              <w:tabs>
                <w:tab w:val="left" w:pos="3940"/>
              </w:tabs>
              <w:rPr>
                <w:bCs/>
                <w:color w:val="000000" w:themeColor="text1"/>
              </w:rPr>
            </w:pPr>
            <w:r w:rsidRPr="00FD1B80">
              <w:rPr>
                <w:rFonts w:ascii="Arial" w:hAnsi="Arial" w:cs="Arial"/>
                <w:bCs/>
                <w:color w:val="000000" w:themeColor="text1"/>
              </w:rPr>
              <w:t>A specific issue or situation you are faced with</w:t>
            </w:r>
            <w:r w:rsidRPr="00FD1B80">
              <w:rPr>
                <w:bCs/>
                <w:color w:val="000000" w:themeColor="text1"/>
              </w:rPr>
              <w:t xml:space="preserve"> </w:t>
            </w:r>
          </w:p>
        </w:tc>
        <w:tc>
          <w:tcPr>
            <w:tcW w:w="1084" w:type="dxa"/>
          </w:tcPr>
          <w:p w14:paraId="1F5AFBF9" w14:textId="77777777" w:rsidR="00995F52" w:rsidRPr="00995F52" w:rsidRDefault="00995F52" w:rsidP="00000894">
            <w:pPr>
              <w:tabs>
                <w:tab w:val="left" w:pos="3940"/>
              </w:tabs>
              <w:rPr>
                <w:b/>
                <w:color w:val="000000" w:themeColor="text1"/>
              </w:rPr>
            </w:pPr>
          </w:p>
        </w:tc>
        <w:tc>
          <w:tcPr>
            <w:tcW w:w="5194" w:type="dxa"/>
          </w:tcPr>
          <w:p w14:paraId="34494C80" w14:textId="77777777" w:rsidR="00995F52" w:rsidRPr="00995F52" w:rsidRDefault="00995F52" w:rsidP="00995F52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995F52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995F52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995F52">
              <w:rPr>
                <w:rFonts w:ascii="Arial" w:hAnsi="Arial" w:cs="Arial"/>
                <w:color w:val="000000" w:themeColor="text1"/>
              </w:rPr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end"/>
            </w:r>
          </w:p>
          <w:p w14:paraId="00814A17" w14:textId="77777777" w:rsidR="00995F52" w:rsidRPr="00995F52" w:rsidRDefault="00995F52" w:rsidP="00000894">
            <w:pPr>
              <w:tabs>
                <w:tab w:val="left" w:pos="3940"/>
              </w:tabs>
              <w:rPr>
                <w:b/>
                <w:color w:val="000000" w:themeColor="text1"/>
              </w:rPr>
            </w:pPr>
          </w:p>
        </w:tc>
      </w:tr>
      <w:tr w:rsidR="00995F52" w:rsidRPr="00995F52" w14:paraId="649AB442" w14:textId="77777777" w:rsidTr="00CE3BDF">
        <w:tc>
          <w:tcPr>
            <w:tcW w:w="2964" w:type="dxa"/>
          </w:tcPr>
          <w:p w14:paraId="3D9C15AB" w14:textId="0B4B6C0C" w:rsidR="00995F52" w:rsidRPr="00FD1B80" w:rsidRDefault="00995F52" w:rsidP="00995F52">
            <w:pPr>
              <w:tabs>
                <w:tab w:val="left" w:pos="3940"/>
              </w:tabs>
              <w:rPr>
                <w:bCs/>
                <w:color w:val="000000" w:themeColor="text1"/>
              </w:rPr>
            </w:pPr>
            <w:r w:rsidRPr="00FD1B80">
              <w:rPr>
                <w:rFonts w:ascii="Arial" w:hAnsi="Arial" w:cs="Arial"/>
                <w:bCs/>
                <w:color w:val="000000" w:themeColor="text1"/>
              </w:rPr>
              <w:t>Gender</w:t>
            </w:r>
          </w:p>
        </w:tc>
        <w:tc>
          <w:tcPr>
            <w:tcW w:w="1084" w:type="dxa"/>
          </w:tcPr>
          <w:p w14:paraId="27F82048" w14:textId="77777777" w:rsidR="00995F52" w:rsidRPr="00995F52" w:rsidRDefault="00995F52" w:rsidP="00000894">
            <w:pPr>
              <w:tabs>
                <w:tab w:val="left" w:pos="3940"/>
              </w:tabs>
              <w:rPr>
                <w:b/>
                <w:color w:val="000000" w:themeColor="text1"/>
              </w:rPr>
            </w:pPr>
          </w:p>
        </w:tc>
        <w:tc>
          <w:tcPr>
            <w:tcW w:w="5194" w:type="dxa"/>
          </w:tcPr>
          <w:p w14:paraId="7B08A9CE" w14:textId="77777777" w:rsidR="00995F52" w:rsidRPr="00995F52" w:rsidRDefault="00995F52" w:rsidP="00995F52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995F52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995F52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995F52">
              <w:rPr>
                <w:rFonts w:ascii="Arial" w:hAnsi="Arial" w:cs="Arial"/>
                <w:color w:val="000000" w:themeColor="text1"/>
              </w:rPr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end"/>
            </w:r>
          </w:p>
          <w:p w14:paraId="74FB37DB" w14:textId="77777777" w:rsidR="00995F52" w:rsidRPr="00995F52" w:rsidRDefault="00995F52" w:rsidP="00000894">
            <w:pPr>
              <w:tabs>
                <w:tab w:val="left" w:pos="3940"/>
              </w:tabs>
              <w:rPr>
                <w:b/>
                <w:color w:val="000000" w:themeColor="text1"/>
              </w:rPr>
            </w:pPr>
          </w:p>
        </w:tc>
      </w:tr>
      <w:tr w:rsidR="00FD1B80" w:rsidRPr="00995F52" w14:paraId="2E93EA75" w14:textId="77777777" w:rsidTr="00CE3BDF">
        <w:tc>
          <w:tcPr>
            <w:tcW w:w="2964" w:type="dxa"/>
          </w:tcPr>
          <w:p w14:paraId="7F009FF2" w14:textId="49C528CE" w:rsidR="00FD1B80" w:rsidRPr="00FD1B80" w:rsidRDefault="00FD1B80" w:rsidP="00995F52">
            <w:pPr>
              <w:tabs>
                <w:tab w:val="left" w:pos="3940"/>
              </w:tabs>
              <w:rPr>
                <w:rFonts w:ascii="Arial" w:hAnsi="Arial" w:cs="Arial"/>
                <w:bCs/>
                <w:color w:val="000000" w:themeColor="text1"/>
              </w:rPr>
            </w:pPr>
            <w:r w:rsidRPr="00FD1B80">
              <w:rPr>
                <w:rFonts w:ascii="Arial" w:hAnsi="Arial" w:cs="Arial"/>
                <w:bCs/>
                <w:color w:val="000000" w:themeColor="text1"/>
              </w:rPr>
              <w:t>Other</w:t>
            </w:r>
          </w:p>
        </w:tc>
        <w:tc>
          <w:tcPr>
            <w:tcW w:w="1084" w:type="dxa"/>
          </w:tcPr>
          <w:p w14:paraId="56050910" w14:textId="77777777" w:rsidR="00FD1B80" w:rsidRPr="00995F52" w:rsidRDefault="00FD1B80" w:rsidP="00000894">
            <w:pPr>
              <w:tabs>
                <w:tab w:val="left" w:pos="3940"/>
              </w:tabs>
              <w:rPr>
                <w:b/>
                <w:color w:val="000000" w:themeColor="text1"/>
              </w:rPr>
            </w:pPr>
          </w:p>
        </w:tc>
        <w:tc>
          <w:tcPr>
            <w:tcW w:w="5194" w:type="dxa"/>
          </w:tcPr>
          <w:p w14:paraId="7003D040" w14:textId="6BE72DBC" w:rsidR="00FD1B80" w:rsidRDefault="00FD1B80" w:rsidP="00FD1B8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  <w:r w:rsidRPr="00995F52">
              <w:rPr>
                <w:rFonts w:ascii="Arial" w:hAnsi="Arial" w:cs="Arial"/>
                <w:color w:val="000000" w:themeColor="text1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995F52">
              <w:rPr>
                <w:rFonts w:ascii="Arial" w:hAnsi="Arial" w:cs="Arial"/>
                <w:color w:val="000000" w:themeColor="text1"/>
              </w:rPr>
              <w:instrText xml:space="preserve"> FORMTEXT </w:instrText>
            </w:r>
            <w:r w:rsidRPr="00995F52">
              <w:rPr>
                <w:rFonts w:ascii="Arial" w:hAnsi="Arial" w:cs="Arial"/>
                <w:color w:val="000000" w:themeColor="text1"/>
              </w:rPr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separate"/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noProof/>
                <w:color w:val="000000" w:themeColor="text1"/>
              </w:rPr>
              <w:t> </w:t>
            </w:r>
            <w:r w:rsidRPr="00995F52">
              <w:rPr>
                <w:rFonts w:ascii="Arial" w:hAnsi="Arial" w:cs="Arial"/>
                <w:color w:val="000000" w:themeColor="text1"/>
              </w:rPr>
              <w:fldChar w:fldCharType="end"/>
            </w:r>
          </w:p>
          <w:p w14:paraId="1ED26EE0" w14:textId="77777777" w:rsidR="00FD1B80" w:rsidRPr="00995F52" w:rsidRDefault="00FD1B80" w:rsidP="00FD1B80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  <w:p w14:paraId="1A399849" w14:textId="77777777" w:rsidR="00FD1B80" w:rsidRPr="00995F52" w:rsidRDefault="00FD1B80" w:rsidP="00995F52">
            <w:pPr>
              <w:spacing w:after="0" w:line="240" w:lineRule="auto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345B82FF" w14:textId="77777777" w:rsidR="00995F52" w:rsidRPr="00995F52" w:rsidRDefault="00995F52" w:rsidP="00165E6A">
      <w:pPr>
        <w:spacing w:after="0" w:line="240" w:lineRule="auto"/>
        <w:rPr>
          <w:rFonts w:ascii="Arial" w:hAnsi="Arial" w:cs="Arial"/>
          <w:color w:val="000000" w:themeColor="text1"/>
          <w:szCs w:val="28"/>
        </w:rPr>
      </w:pPr>
    </w:p>
    <w:p w14:paraId="13FC0AD4" w14:textId="77777777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3F9595BE" w14:textId="4CF888FF" w:rsidR="00B814F2" w:rsidRPr="00B814F2" w:rsidRDefault="00B814F2" w:rsidP="00B814F2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  <w:r w:rsidRPr="00B814F2"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 xml:space="preserve">Your commitment as a Mentee </w:t>
      </w:r>
    </w:p>
    <w:p w14:paraId="3217FF23" w14:textId="77777777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0D7D5B0C" w14:textId="75AC8CC7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I commit to attending the Mentor/mentee taster network event </w:t>
      </w:r>
      <w:r w:rsidR="00B14025">
        <w:rPr>
          <w:rFonts w:ascii="Arial" w:hAnsi="Arial" w:cs="Arial"/>
          <w:color w:val="000000" w:themeColor="text1"/>
          <w:szCs w:val="28"/>
        </w:rPr>
        <w:sym w:font="Wingdings" w:char="F0A8"/>
      </w:r>
    </w:p>
    <w:p w14:paraId="1D1A9475" w14:textId="77777777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1FBE0FB8" w14:textId="77A1AEF1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I commit to quarterly </w:t>
      </w:r>
      <w:proofErr w:type="gramStart"/>
      <w:r>
        <w:rPr>
          <w:rFonts w:ascii="Arial" w:hAnsi="Arial" w:cs="Arial"/>
          <w:color w:val="000000" w:themeColor="text1"/>
          <w:szCs w:val="28"/>
        </w:rPr>
        <w:t>catch-ups</w:t>
      </w:r>
      <w:proofErr w:type="gramEnd"/>
      <w:r>
        <w:rPr>
          <w:rFonts w:ascii="Arial" w:hAnsi="Arial" w:cs="Arial"/>
          <w:color w:val="000000" w:themeColor="text1"/>
          <w:szCs w:val="28"/>
        </w:rPr>
        <w:t xml:space="preserve"> with the BPA’s Training and Development Department  </w:t>
      </w:r>
      <w:r w:rsidR="00B14025">
        <w:rPr>
          <w:rFonts w:ascii="Arial" w:hAnsi="Arial" w:cs="Arial"/>
          <w:color w:val="000000" w:themeColor="text1"/>
          <w:szCs w:val="28"/>
        </w:rPr>
        <w:sym w:font="Wingdings" w:char="F0A8"/>
      </w:r>
    </w:p>
    <w:p w14:paraId="596DB6B2" w14:textId="77777777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6106B4FC" w14:textId="6304ACE0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lastRenderedPageBreak/>
        <w:t>I commit to a fact-finding call at the start of the programme to enable clear goals and objectives to be set</w:t>
      </w:r>
      <w:r w:rsidR="00B14025">
        <w:rPr>
          <w:rFonts w:ascii="Arial" w:hAnsi="Arial" w:cs="Arial"/>
          <w:color w:val="000000" w:themeColor="text1"/>
          <w:szCs w:val="28"/>
        </w:rPr>
        <w:t xml:space="preserve"> </w:t>
      </w:r>
      <w:r w:rsidR="00B14025">
        <w:rPr>
          <w:rFonts w:ascii="Arial" w:hAnsi="Arial" w:cs="Arial"/>
          <w:color w:val="000000" w:themeColor="text1"/>
          <w:szCs w:val="28"/>
        </w:rPr>
        <w:sym w:font="Wingdings" w:char="F0A8"/>
      </w:r>
    </w:p>
    <w:p w14:paraId="595A1E15" w14:textId="77777777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7140F31A" w14:textId="4569070F" w:rsidR="00B814F2" w:rsidRPr="00995F5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I commit to adhering to the Mentoring Code of Conduct  </w:t>
      </w:r>
      <w:r w:rsidR="00B14025">
        <w:rPr>
          <w:rFonts w:ascii="Arial" w:hAnsi="Arial" w:cs="Arial"/>
          <w:color w:val="000000" w:themeColor="text1"/>
          <w:szCs w:val="28"/>
        </w:rPr>
        <w:sym w:font="Wingdings" w:char="F0A8"/>
      </w:r>
    </w:p>
    <w:p w14:paraId="2479C779" w14:textId="77777777" w:rsidR="009D3877" w:rsidRPr="00995F52" w:rsidRDefault="009D3877" w:rsidP="00165E6A">
      <w:pPr>
        <w:spacing w:after="0" w:line="240" w:lineRule="auto"/>
        <w:rPr>
          <w:rFonts w:ascii="Arial" w:hAnsi="Arial" w:cs="Arial"/>
          <w:color w:val="000000" w:themeColor="text1"/>
          <w:szCs w:val="28"/>
        </w:rPr>
      </w:pPr>
    </w:p>
    <w:p w14:paraId="68CFFCC3" w14:textId="77777777" w:rsidR="00B814F2" w:rsidRDefault="00B814F2" w:rsidP="00FD1B80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</w:p>
    <w:p w14:paraId="0BB04D2D" w14:textId="5DA39D22" w:rsidR="00FD1B80" w:rsidRDefault="00FD1B80" w:rsidP="00FD1B80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  <w:r>
        <w:rPr>
          <w:rFonts w:ascii="Arial" w:hAnsi="Arial" w:cs="Arial"/>
          <w:b/>
          <w:color w:val="000000" w:themeColor="text1"/>
          <w:sz w:val="28"/>
          <w:szCs w:val="28"/>
          <w:u w:val="single"/>
        </w:rPr>
        <w:t>What happens next</w:t>
      </w:r>
    </w:p>
    <w:p w14:paraId="50AFA659" w14:textId="77777777" w:rsidR="00FD1B80" w:rsidRDefault="00FD1B80" w:rsidP="00FD1B80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</w:p>
    <w:p w14:paraId="71391D10" w14:textId="29AFE94A" w:rsidR="009147D6" w:rsidRDefault="00165E6A" w:rsidP="00532FD5">
      <w:pPr>
        <w:spacing w:after="0" w:line="240" w:lineRule="auto"/>
        <w:jc w:val="both"/>
      </w:pPr>
      <w:r w:rsidRPr="00995F52">
        <w:rPr>
          <w:rFonts w:ascii="Arial" w:hAnsi="Arial" w:cs="Arial"/>
          <w:color w:val="000000" w:themeColor="text1"/>
          <w:szCs w:val="28"/>
        </w:rPr>
        <w:t xml:space="preserve">Once you have completed </w:t>
      </w:r>
      <w:r w:rsidR="009147D6">
        <w:rPr>
          <w:rFonts w:ascii="Arial" w:hAnsi="Arial" w:cs="Arial"/>
          <w:color w:val="000000" w:themeColor="text1"/>
          <w:szCs w:val="28"/>
        </w:rPr>
        <w:t>this</w:t>
      </w:r>
      <w:r w:rsidRPr="00995F52">
        <w:rPr>
          <w:rFonts w:ascii="Arial" w:hAnsi="Arial" w:cs="Arial"/>
          <w:color w:val="000000" w:themeColor="text1"/>
          <w:szCs w:val="28"/>
        </w:rPr>
        <w:t xml:space="preserve"> </w:t>
      </w:r>
      <w:proofErr w:type="gramStart"/>
      <w:r w:rsidRPr="00995F52">
        <w:rPr>
          <w:rFonts w:ascii="Arial" w:hAnsi="Arial" w:cs="Arial"/>
          <w:color w:val="000000" w:themeColor="text1"/>
          <w:szCs w:val="28"/>
        </w:rPr>
        <w:t>form</w:t>
      </w:r>
      <w:proofErr w:type="gramEnd"/>
      <w:r w:rsidRPr="00995F52">
        <w:rPr>
          <w:rFonts w:ascii="Arial" w:hAnsi="Arial" w:cs="Arial"/>
          <w:color w:val="000000" w:themeColor="text1"/>
          <w:szCs w:val="28"/>
        </w:rPr>
        <w:t xml:space="preserve"> please save it and send </w:t>
      </w:r>
      <w:r w:rsidR="005042A3" w:rsidRPr="00995F52">
        <w:rPr>
          <w:rFonts w:ascii="Arial" w:hAnsi="Arial" w:cs="Arial"/>
          <w:color w:val="000000" w:themeColor="text1"/>
          <w:szCs w:val="28"/>
        </w:rPr>
        <w:t xml:space="preserve">it, together with a copy of your </w:t>
      </w:r>
      <w:r w:rsidR="00582BAB">
        <w:rPr>
          <w:rFonts w:ascii="Arial" w:hAnsi="Arial" w:cs="Arial"/>
          <w:color w:val="000000" w:themeColor="text1"/>
          <w:szCs w:val="28"/>
        </w:rPr>
        <w:t>continuing professional development (CPD) record</w:t>
      </w:r>
      <w:r w:rsidR="009147D6">
        <w:rPr>
          <w:rFonts w:ascii="Arial" w:hAnsi="Arial" w:cs="Arial"/>
          <w:color w:val="000000" w:themeColor="text1"/>
          <w:szCs w:val="28"/>
        </w:rPr>
        <w:t>,</w:t>
      </w:r>
      <w:r w:rsidR="00DF395A" w:rsidRPr="00995F52">
        <w:rPr>
          <w:rFonts w:ascii="Arial" w:hAnsi="Arial" w:cs="Arial"/>
          <w:color w:val="000000" w:themeColor="text1"/>
          <w:szCs w:val="28"/>
        </w:rPr>
        <w:t xml:space="preserve"> </w:t>
      </w:r>
      <w:r w:rsidRPr="00995F52">
        <w:rPr>
          <w:rFonts w:ascii="Arial" w:hAnsi="Arial" w:cs="Arial"/>
          <w:color w:val="000000" w:themeColor="text1"/>
          <w:szCs w:val="28"/>
        </w:rPr>
        <w:t xml:space="preserve">to </w:t>
      </w:r>
      <w:hyperlink r:id="rId12" w:history="1">
        <w:r w:rsidR="00B814F2" w:rsidRPr="00A87C51">
          <w:rPr>
            <w:rStyle w:val="Hyperlink"/>
          </w:rPr>
          <w:t>joanna.b@britishparking.co.uk</w:t>
        </w:r>
      </w:hyperlink>
    </w:p>
    <w:p w14:paraId="365FBA3C" w14:textId="77777777" w:rsidR="00F0061D" w:rsidRDefault="00F0061D" w:rsidP="00532FD5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47441F2B" w14:textId="77777777" w:rsidR="00DA0E80" w:rsidRDefault="00DA0E80" w:rsidP="00532FD5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1B6C96C8" w14:textId="4203A3FE" w:rsidR="00DA0E80" w:rsidRDefault="00DA0E80" w:rsidP="00532FD5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The closing date for applications is </w:t>
      </w:r>
      <w:r w:rsidR="00B814F2">
        <w:rPr>
          <w:rFonts w:ascii="Arial" w:hAnsi="Arial" w:cs="Arial"/>
          <w:b/>
          <w:color w:val="000000" w:themeColor="text1"/>
          <w:szCs w:val="28"/>
        </w:rPr>
        <w:t>1</w:t>
      </w:r>
      <w:r w:rsidR="005E7402" w:rsidRPr="00F0061D">
        <w:rPr>
          <w:rFonts w:ascii="Arial" w:hAnsi="Arial" w:cs="Arial"/>
          <w:b/>
          <w:color w:val="000000" w:themeColor="text1"/>
          <w:szCs w:val="28"/>
        </w:rPr>
        <w:t xml:space="preserve"> October 202</w:t>
      </w:r>
      <w:r w:rsidR="00B814F2">
        <w:rPr>
          <w:rFonts w:ascii="Arial" w:hAnsi="Arial" w:cs="Arial"/>
          <w:b/>
          <w:color w:val="000000" w:themeColor="text1"/>
          <w:szCs w:val="28"/>
        </w:rPr>
        <w:t>2</w:t>
      </w:r>
      <w:r>
        <w:rPr>
          <w:rFonts w:ascii="Arial" w:hAnsi="Arial" w:cs="Arial"/>
          <w:color w:val="000000" w:themeColor="text1"/>
          <w:szCs w:val="28"/>
        </w:rPr>
        <w:t>.</w:t>
      </w:r>
    </w:p>
    <w:p w14:paraId="6892063C" w14:textId="77777777" w:rsidR="009147D6" w:rsidRDefault="009147D6" w:rsidP="00532FD5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6EE62274" w14:textId="2A1F0971" w:rsidR="005042A3" w:rsidRPr="00995F52" w:rsidRDefault="00FD1B80" w:rsidP="00532FD5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Cs w:val="28"/>
        </w:rPr>
      </w:pPr>
      <w:r w:rsidRPr="00995F52">
        <w:rPr>
          <w:rFonts w:ascii="Arial" w:hAnsi="Arial" w:cs="Arial"/>
          <w:color w:val="000000" w:themeColor="text1"/>
          <w:szCs w:val="28"/>
        </w:rPr>
        <w:t xml:space="preserve">We will confirm receipt of your details within </w:t>
      </w:r>
      <w:r w:rsidR="00B814F2">
        <w:rPr>
          <w:rFonts w:ascii="Arial" w:hAnsi="Arial" w:cs="Arial"/>
          <w:color w:val="000000" w:themeColor="text1"/>
          <w:szCs w:val="28"/>
        </w:rPr>
        <w:t xml:space="preserve">7 </w:t>
      </w:r>
      <w:r w:rsidRPr="00995F52">
        <w:rPr>
          <w:rFonts w:ascii="Arial" w:hAnsi="Arial" w:cs="Arial"/>
          <w:color w:val="000000" w:themeColor="text1"/>
          <w:szCs w:val="28"/>
        </w:rPr>
        <w:t>working days</w:t>
      </w:r>
      <w:r>
        <w:rPr>
          <w:rFonts w:ascii="Arial" w:hAnsi="Arial" w:cs="Arial"/>
          <w:color w:val="000000" w:themeColor="text1"/>
          <w:szCs w:val="28"/>
        </w:rPr>
        <w:t xml:space="preserve">.  </w:t>
      </w:r>
      <w:r w:rsidR="00165E6A" w:rsidRPr="00995F52">
        <w:rPr>
          <w:rFonts w:ascii="Arial" w:hAnsi="Arial" w:cs="Arial"/>
          <w:color w:val="000000" w:themeColor="text1"/>
          <w:szCs w:val="28"/>
        </w:rPr>
        <w:t xml:space="preserve">If you move location or job, please let </w:t>
      </w:r>
      <w:r w:rsidR="001F1514" w:rsidRPr="00995F52">
        <w:rPr>
          <w:rFonts w:ascii="Arial" w:hAnsi="Arial" w:cs="Arial"/>
          <w:color w:val="000000" w:themeColor="text1"/>
          <w:szCs w:val="28"/>
        </w:rPr>
        <w:t>us</w:t>
      </w:r>
      <w:r w:rsidR="00165E6A" w:rsidRPr="00995F52">
        <w:rPr>
          <w:rFonts w:ascii="Arial" w:hAnsi="Arial" w:cs="Arial"/>
          <w:color w:val="000000" w:themeColor="text1"/>
          <w:szCs w:val="28"/>
        </w:rPr>
        <w:t xml:space="preserve"> know your new contact details</w:t>
      </w:r>
      <w:r w:rsidR="00165E6A" w:rsidRPr="00995F52">
        <w:rPr>
          <w:rFonts w:ascii="Arial" w:hAnsi="Arial" w:cs="Arial"/>
          <w:b/>
          <w:color w:val="000000" w:themeColor="text1"/>
          <w:szCs w:val="28"/>
        </w:rPr>
        <w:t>.</w:t>
      </w:r>
    </w:p>
    <w:p w14:paraId="0DC4B082" w14:textId="77777777" w:rsidR="005042A3" w:rsidRPr="00995F52" w:rsidRDefault="005042A3" w:rsidP="00532FD5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Cs w:val="28"/>
        </w:rPr>
      </w:pPr>
    </w:p>
    <w:p w14:paraId="2B3A562B" w14:textId="2B9CBCF2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We aim to host a mentor/mentee networking taster event where all participants will have the opportunity to meet each other following this our mentoring panel, will undertake a thorough matching process to ensure you are matched with a suitable mentor. </w:t>
      </w:r>
    </w:p>
    <w:p w14:paraId="78088736" w14:textId="77777777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</w:p>
    <w:p w14:paraId="7A38096A" w14:textId="37F9DB0B" w:rsidR="00B814F2" w:rsidRDefault="00B814F2" w:rsidP="00B814F2">
      <w:pPr>
        <w:spacing w:after="0" w:line="240" w:lineRule="auto"/>
        <w:jc w:val="both"/>
        <w:rPr>
          <w:rFonts w:ascii="Arial" w:hAnsi="Arial" w:cs="Arial"/>
          <w:color w:val="000000" w:themeColor="text1"/>
          <w:szCs w:val="28"/>
        </w:rPr>
      </w:pPr>
      <w:r>
        <w:rPr>
          <w:rFonts w:ascii="Arial" w:hAnsi="Arial" w:cs="Arial"/>
          <w:color w:val="000000" w:themeColor="text1"/>
          <w:szCs w:val="28"/>
        </w:rPr>
        <w:t xml:space="preserve">As this is the third year of our mentoring scheme numbers are limited </w:t>
      </w:r>
      <w:r w:rsidRPr="00995F52">
        <w:rPr>
          <w:rFonts w:ascii="Arial" w:hAnsi="Arial" w:cs="Arial"/>
          <w:color w:val="000000" w:themeColor="text1"/>
          <w:szCs w:val="28"/>
        </w:rPr>
        <w:t xml:space="preserve">and </w:t>
      </w:r>
      <w:r>
        <w:rPr>
          <w:rFonts w:ascii="Arial" w:hAnsi="Arial" w:cs="Arial"/>
          <w:color w:val="000000" w:themeColor="text1"/>
          <w:szCs w:val="28"/>
        </w:rPr>
        <w:t>therefore, there is no guarantee that you will be accepted onto the scheme. Y</w:t>
      </w:r>
      <w:r w:rsidRPr="00995F52">
        <w:rPr>
          <w:rFonts w:ascii="Arial" w:hAnsi="Arial" w:cs="Arial"/>
          <w:color w:val="000000" w:themeColor="text1"/>
          <w:szCs w:val="28"/>
        </w:rPr>
        <w:t>ou will be informed by</w:t>
      </w:r>
      <w:r>
        <w:rPr>
          <w:rFonts w:ascii="Arial" w:hAnsi="Arial" w:cs="Arial"/>
          <w:color w:val="000000" w:themeColor="text1"/>
          <w:szCs w:val="28"/>
        </w:rPr>
        <w:t xml:space="preserve"> no later than the middle of November 2022</w:t>
      </w:r>
      <w:r w:rsidRPr="00995F52">
        <w:rPr>
          <w:rFonts w:ascii="Arial" w:hAnsi="Arial" w:cs="Arial"/>
          <w:color w:val="000000" w:themeColor="text1"/>
          <w:szCs w:val="28"/>
        </w:rPr>
        <w:t xml:space="preserve"> if you have been </w:t>
      </w:r>
      <w:r>
        <w:rPr>
          <w:rFonts w:ascii="Arial" w:hAnsi="Arial" w:cs="Arial"/>
          <w:color w:val="000000" w:themeColor="text1"/>
          <w:szCs w:val="28"/>
        </w:rPr>
        <w:t>matched to a mentor.</w:t>
      </w:r>
    </w:p>
    <w:p w14:paraId="128EEB1E" w14:textId="77777777" w:rsidR="00165E6A" w:rsidRPr="00B814F2" w:rsidRDefault="00165E6A" w:rsidP="00532FD5">
      <w:pPr>
        <w:spacing w:after="0" w:line="240" w:lineRule="auto"/>
        <w:jc w:val="both"/>
      </w:pPr>
    </w:p>
    <w:p w14:paraId="0FDE932D" w14:textId="4CFA1FB2" w:rsidR="00882FDF" w:rsidRPr="00995F52" w:rsidRDefault="00882FDF" w:rsidP="00532FD5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Cs w:val="28"/>
        </w:rPr>
      </w:pPr>
      <w:r w:rsidRPr="00995F52">
        <w:rPr>
          <w:rFonts w:ascii="Arial" w:hAnsi="Arial" w:cs="Arial"/>
          <w:b/>
          <w:color w:val="000000" w:themeColor="text1"/>
          <w:szCs w:val="28"/>
        </w:rPr>
        <w:t>Thank you for your interest in this mentoring programme</w:t>
      </w:r>
      <w:r w:rsidR="00582BAB">
        <w:rPr>
          <w:rFonts w:ascii="Arial" w:hAnsi="Arial" w:cs="Arial"/>
          <w:b/>
          <w:color w:val="000000" w:themeColor="text1"/>
          <w:szCs w:val="28"/>
        </w:rPr>
        <w:t>.</w:t>
      </w:r>
      <w:r w:rsidR="009147D6">
        <w:rPr>
          <w:rFonts w:ascii="Arial" w:hAnsi="Arial" w:cs="Arial"/>
          <w:b/>
          <w:color w:val="000000" w:themeColor="text1"/>
          <w:szCs w:val="28"/>
        </w:rPr>
        <w:t xml:space="preserve"> If you have any </w:t>
      </w:r>
      <w:proofErr w:type="gramStart"/>
      <w:r w:rsidR="009147D6">
        <w:rPr>
          <w:rFonts w:ascii="Arial" w:hAnsi="Arial" w:cs="Arial"/>
          <w:b/>
          <w:color w:val="000000" w:themeColor="text1"/>
          <w:szCs w:val="28"/>
        </w:rPr>
        <w:t>questions</w:t>
      </w:r>
      <w:proofErr w:type="gramEnd"/>
      <w:r w:rsidR="009147D6">
        <w:rPr>
          <w:rFonts w:ascii="Arial" w:hAnsi="Arial" w:cs="Arial"/>
          <w:b/>
          <w:color w:val="000000" w:themeColor="text1"/>
          <w:szCs w:val="28"/>
        </w:rPr>
        <w:t xml:space="preserve"> please contact </w:t>
      </w:r>
      <w:hyperlink r:id="rId13" w:history="1">
        <w:r w:rsidR="00B814F2" w:rsidRPr="00A87C51">
          <w:rPr>
            <w:rStyle w:val="Hyperlink"/>
            <w:rFonts w:ascii="Arial" w:hAnsi="Arial" w:cs="Arial"/>
            <w:szCs w:val="28"/>
          </w:rPr>
          <w:t>joanna.bj@britishparking.co.uk</w:t>
        </w:r>
      </w:hyperlink>
    </w:p>
    <w:p w14:paraId="68C0DE71" w14:textId="77777777" w:rsidR="00437638" w:rsidRPr="00995F52" w:rsidRDefault="00437638" w:rsidP="00165E6A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4A227EA0" w14:textId="77777777" w:rsidR="00F702F8" w:rsidRPr="00995F52" w:rsidRDefault="00F702F8" w:rsidP="00165E6A">
      <w:pPr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  <w:u w:val="single"/>
        </w:rPr>
      </w:pPr>
    </w:p>
    <w:sectPr w:rsidR="00F702F8" w:rsidRPr="00995F52" w:rsidSect="006020B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851" w:right="1440" w:bottom="1418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59CD2" w14:textId="77777777" w:rsidR="00E10D45" w:rsidRDefault="00E10D45" w:rsidP="00925380">
      <w:pPr>
        <w:spacing w:after="0" w:line="240" w:lineRule="auto"/>
      </w:pPr>
      <w:r>
        <w:separator/>
      </w:r>
    </w:p>
  </w:endnote>
  <w:endnote w:type="continuationSeparator" w:id="0">
    <w:p w14:paraId="4407B390" w14:textId="77777777" w:rsidR="00E10D45" w:rsidRDefault="00E10D45" w:rsidP="00925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B076D" w14:textId="77777777" w:rsidR="00CB2235" w:rsidRDefault="00CB22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D776D" w14:textId="70A72932" w:rsidR="00881123" w:rsidRDefault="00881123" w:rsidP="00026443">
    <w:pPr>
      <w:pStyle w:val="Footer"/>
    </w:pPr>
  </w:p>
  <w:p w14:paraId="757B5A06" w14:textId="77777777" w:rsidR="00881123" w:rsidRDefault="008811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F803C" w14:textId="77777777" w:rsidR="00CB2235" w:rsidRDefault="00CB22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ACEEE" w14:textId="77777777" w:rsidR="00E10D45" w:rsidRDefault="00E10D45" w:rsidP="00925380">
      <w:pPr>
        <w:spacing w:after="0" w:line="240" w:lineRule="auto"/>
      </w:pPr>
      <w:r>
        <w:separator/>
      </w:r>
    </w:p>
  </w:footnote>
  <w:footnote w:type="continuationSeparator" w:id="0">
    <w:p w14:paraId="1F7F3E54" w14:textId="77777777" w:rsidR="00E10D45" w:rsidRDefault="00E10D45" w:rsidP="00925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85B2F" w14:textId="77777777" w:rsidR="00CB2235" w:rsidRDefault="00CB22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A788D" w14:textId="0772300E" w:rsidR="00881123" w:rsidRDefault="00881123" w:rsidP="00442F50">
    <w:pPr>
      <w:pStyle w:val="Header"/>
      <w:jc w:val="right"/>
    </w:pPr>
  </w:p>
  <w:p w14:paraId="391F7B16" w14:textId="514239DC" w:rsidR="00881123" w:rsidRDefault="00BD2EF8" w:rsidP="00BD2EF8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4B28C9A" wp14:editId="00C8EE6E">
          <wp:extent cx="1645261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3595" cy="603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4C088" w14:textId="77777777" w:rsidR="00CB2235" w:rsidRDefault="00CB22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C104C"/>
    <w:multiLevelType w:val="hybridMultilevel"/>
    <w:tmpl w:val="44BA037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AC1D81"/>
    <w:multiLevelType w:val="hybridMultilevel"/>
    <w:tmpl w:val="0B0E7E6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3C2976"/>
    <w:multiLevelType w:val="hybridMultilevel"/>
    <w:tmpl w:val="16D8BD7A"/>
    <w:lvl w:ilvl="0" w:tplc="ADFAEEF0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FE2FB6"/>
    <w:multiLevelType w:val="hybridMultilevel"/>
    <w:tmpl w:val="22243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813695">
    <w:abstractNumId w:val="0"/>
  </w:num>
  <w:num w:numId="2" w16cid:durableId="528378062">
    <w:abstractNumId w:val="2"/>
  </w:num>
  <w:num w:numId="3" w16cid:durableId="1916818623">
    <w:abstractNumId w:val="1"/>
  </w:num>
  <w:num w:numId="4" w16cid:durableId="13389250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xsDSytDQwNLY0tbRQ0lEKTi0uzszPAykwrgUAbbqNzCwAAAA="/>
  </w:docVars>
  <w:rsids>
    <w:rsidRoot w:val="000E3995"/>
    <w:rsid w:val="00007FFD"/>
    <w:rsid w:val="0002185B"/>
    <w:rsid w:val="00022ED7"/>
    <w:rsid w:val="00025DBD"/>
    <w:rsid w:val="00025F70"/>
    <w:rsid w:val="00026443"/>
    <w:rsid w:val="0005597F"/>
    <w:rsid w:val="000563A6"/>
    <w:rsid w:val="00060C22"/>
    <w:rsid w:val="00066B43"/>
    <w:rsid w:val="000D586A"/>
    <w:rsid w:val="000D74B5"/>
    <w:rsid w:val="000E3995"/>
    <w:rsid w:val="000E4209"/>
    <w:rsid w:val="00165E6A"/>
    <w:rsid w:val="001B2A8C"/>
    <w:rsid w:val="001B2EBB"/>
    <w:rsid w:val="001D3775"/>
    <w:rsid w:val="001F1031"/>
    <w:rsid w:val="001F1514"/>
    <w:rsid w:val="001F15E0"/>
    <w:rsid w:val="00212A58"/>
    <w:rsid w:val="00216031"/>
    <w:rsid w:val="00216694"/>
    <w:rsid w:val="00250891"/>
    <w:rsid w:val="00255439"/>
    <w:rsid w:val="00255864"/>
    <w:rsid w:val="002853EE"/>
    <w:rsid w:val="002917EE"/>
    <w:rsid w:val="002D0363"/>
    <w:rsid w:val="002F1376"/>
    <w:rsid w:val="0031677B"/>
    <w:rsid w:val="0036099D"/>
    <w:rsid w:val="0037323D"/>
    <w:rsid w:val="003B7558"/>
    <w:rsid w:val="003C40CE"/>
    <w:rsid w:val="003D1E64"/>
    <w:rsid w:val="003E4780"/>
    <w:rsid w:val="003F12D3"/>
    <w:rsid w:val="003F1ED9"/>
    <w:rsid w:val="003F526A"/>
    <w:rsid w:val="00436114"/>
    <w:rsid w:val="00437638"/>
    <w:rsid w:val="00441C89"/>
    <w:rsid w:val="00442F50"/>
    <w:rsid w:val="00455BAD"/>
    <w:rsid w:val="00486675"/>
    <w:rsid w:val="004905F1"/>
    <w:rsid w:val="004A6C1C"/>
    <w:rsid w:val="004C3422"/>
    <w:rsid w:val="004E047D"/>
    <w:rsid w:val="005026B1"/>
    <w:rsid w:val="005042A3"/>
    <w:rsid w:val="005145C5"/>
    <w:rsid w:val="0051565C"/>
    <w:rsid w:val="005300FA"/>
    <w:rsid w:val="00532FD5"/>
    <w:rsid w:val="00537A20"/>
    <w:rsid w:val="00545451"/>
    <w:rsid w:val="00582BAB"/>
    <w:rsid w:val="00590DF2"/>
    <w:rsid w:val="00593D7F"/>
    <w:rsid w:val="005C233F"/>
    <w:rsid w:val="005D663A"/>
    <w:rsid w:val="005D744D"/>
    <w:rsid w:val="005E21BE"/>
    <w:rsid w:val="005E6777"/>
    <w:rsid w:val="005E7402"/>
    <w:rsid w:val="006020B0"/>
    <w:rsid w:val="00623A31"/>
    <w:rsid w:val="0063323B"/>
    <w:rsid w:val="0063799F"/>
    <w:rsid w:val="00641B51"/>
    <w:rsid w:val="00650299"/>
    <w:rsid w:val="00654D02"/>
    <w:rsid w:val="00673213"/>
    <w:rsid w:val="00680D2C"/>
    <w:rsid w:val="006A2F49"/>
    <w:rsid w:val="006A4C5F"/>
    <w:rsid w:val="006B7332"/>
    <w:rsid w:val="006D3C51"/>
    <w:rsid w:val="0070020E"/>
    <w:rsid w:val="00711DC3"/>
    <w:rsid w:val="00725C5C"/>
    <w:rsid w:val="00734FCD"/>
    <w:rsid w:val="007376C6"/>
    <w:rsid w:val="00786ADE"/>
    <w:rsid w:val="00795959"/>
    <w:rsid w:val="007C6ED6"/>
    <w:rsid w:val="007D7BEF"/>
    <w:rsid w:val="007F4D56"/>
    <w:rsid w:val="00806E4B"/>
    <w:rsid w:val="0083461B"/>
    <w:rsid w:val="00861069"/>
    <w:rsid w:val="00881123"/>
    <w:rsid w:val="00882FDF"/>
    <w:rsid w:val="0089794C"/>
    <w:rsid w:val="008A50A5"/>
    <w:rsid w:val="008A6A74"/>
    <w:rsid w:val="008A7091"/>
    <w:rsid w:val="008E05ED"/>
    <w:rsid w:val="008E4F2B"/>
    <w:rsid w:val="008F1B6C"/>
    <w:rsid w:val="00911951"/>
    <w:rsid w:val="009147D6"/>
    <w:rsid w:val="00924EC9"/>
    <w:rsid w:val="00925380"/>
    <w:rsid w:val="009370CF"/>
    <w:rsid w:val="009569A0"/>
    <w:rsid w:val="0096736B"/>
    <w:rsid w:val="009920F5"/>
    <w:rsid w:val="00995F52"/>
    <w:rsid w:val="009C46C7"/>
    <w:rsid w:val="009D3877"/>
    <w:rsid w:val="009E7959"/>
    <w:rsid w:val="00A225CF"/>
    <w:rsid w:val="00A2506E"/>
    <w:rsid w:val="00A35669"/>
    <w:rsid w:val="00A73782"/>
    <w:rsid w:val="00A81050"/>
    <w:rsid w:val="00AB03C0"/>
    <w:rsid w:val="00AC2127"/>
    <w:rsid w:val="00B03679"/>
    <w:rsid w:val="00B14025"/>
    <w:rsid w:val="00B23969"/>
    <w:rsid w:val="00B47003"/>
    <w:rsid w:val="00B5096D"/>
    <w:rsid w:val="00B72A0D"/>
    <w:rsid w:val="00B814F2"/>
    <w:rsid w:val="00BA4662"/>
    <w:rsid w:val="00BA5A48"/>
    <w:rsid w:val="00BA5E45"/>
    <w:rsid w:val="00BB3047"/>
    <w:rsid w:val="00BB720C"/>
    <w:rsid w:val="00BC4C2C"/>
    <w:rsid w:val="00BD2EF8"/>
    <w:rsid w:val="00BD460E"/>
    <w:rsid w:val="00BF414B"/>
    <w:rsid w:val="00C00C6B"/>
    <w:rsid w:val="00C6143C"/>
    <w:rsid w:val="00C71B3E"/>
    <w:rsid w:val="00C86E30"/>
    <w:rsid w:val="00CA3177"/>
    <w:rsid w:val="00CB2235"/>
    <w:rsid w:val="00CB7F12"/>
    <w:rsid w:val="00CC33B0"/>
    <w:rsid w:val="00CE3BDF"/>
    <w:rsid w:val="00CE571A"/>
    <w:rsid w:val="00D328D7"/>
    <w:rsid w:val="00D356FB"/>
    <w:rsid w:val="00D41000"/>
    <w:rsid w:val="00D5541B"/>
    <w:rsid w:val="00D6324C"/>
    <w:rsid w:val="00D834CE"/>
    <w:rsid w:val="00DA0E80"/>
    <w:rsid w:val="00DF395A"/>
    <w:rsid w:val="00E05EE3"/>
    <w:rsid w:val="00E10D45"/>
    <w:rsid w:val="00E318D6"/>
    <w:rsid w:val="00E4607E"/>
    <w:rsid w:val="00E47581"/>
    <w:rsid w:val="00E75926"/>
    <w:rsid w:val="00E82B2D"/>
    <w:rsid w:val="00E83428"/>
    <w:rsid w:val="00EB7CD8"/>
    <w:rsid w:val="00EE1219"/>
    <w:rsid w:val="00EE5765"/>
    <w:rsid w:val="00F0061D"/>
    <w:rsid w:val="00F00FC8"/>
    <w:rsid w:val="00F3684C"/>
    <w:rsid w:val="00F54BFD"/>
    <w:rsid w:val="00F60F2B"/>
    <w:rsid w:val="00F702F8"/>
    <w:rsid w:val="00F802FB"/>
    <w:rsid w:val="00FD1B80"/>
    <w:rsid w:val="37D0E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0FF8B6A9"/>
  <w15:docId w15:val="{9BBFB26C-F6CA-438B-B1D4-5482E2A71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E45"/>
    <w:pPr>
      <w:spacing w:after="200" w:line="276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5300F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3995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E399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D460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7376C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5380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92538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25380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925380"/>
    <w:rPr>
      <w:sz w:val="22"/>
      <w:szCs w:val="22"/>
      <w:lang w:eastAsia="en-US"/>
    </w:rPr>
  </w:style>
  <w:style w:type="character" w:customStyle="1" w:styleId="textspan2">
    <w:name w:val="textspan_2"/>
    <w:rsid w:val="006B7332"/>
  </w:style>
  <w:style w:type="character" w:customStyle="1" w:styleId="Heading2Char">
    <w:name w:val="Heading 2 Char"/>
    <w:basedOn w:val="DefaultParagraphFont"/>
    <w:link w:val="Heading2"/>
    <w:uiPriority w:val="9"/>
    <w:rsid w:val="005300FA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required">
    <w:name w:val="required"/>
    <w:rsid w:val="005300FA"/>
  </w:style>
  <w:style w:type="paragraph" w:styleId="NormalWeb">
    <w:name w:val="Normal (Web)"/>
    <w:basedOn w:val="Normal"/>
    <w:uiPriority w:val="99"/>
    <w:semiHidden/>
    <w:unhideWhenUsed/>
    <w:rsid w:val="005300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6020B0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81123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B8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814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7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0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oanna.bj@britishparking.co.uk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joanna.b@britishparking.co.uk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britishparking.co.uk/lega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3791FAFA395F4085349711AD05F9FD" ma:contentTypeVersion="7" ma:contentTypeDescription="Create a new document." ma:contentTypeScope="" ma:versionID="7b9e641beb66f028b8e41b0f43c4b614">
  <xsd:schema xmlns:xsd="http://www.w3.org/2001/XMLSchema" xmlns:xs="http://www.w3.org/2001/XMLSchema" xmlns:p="http://schemas.microsoft.com/office/2006/metadata/properties" xmlns:ns3="4adbe2ef-f0b4-4fd2-a742-d95dfa91525b" targetNamespace="http://schemas.microsoft.com/office/2006/metadata/properties" ma:root="true" ma:fieldsID="baf3cf4304500b5fbe6e207791cd1e2d" ns3:_="">
    <xsd:import namespace="4adbe2ef-f0b4-4fd2-a742-d95dfa9152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dbe2ef-f0b4-4fd2-a742-d95dfa9152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B43AB4-007D-432E-83D9-D2EFBFA07F0E}">
  <ds:schemaRefs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4adbe2ef-f0b4-4fd2-a742-d95dfa91525b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0B18A96-2B9C-4BEF-8EB0-952CF78E56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7F22B7-77FD-47FA-8476-EA4B3206A0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dbe2ef-f0b4-4fd2-a742-d95dfa915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E18CED-8983-4FC5-B9F2-CB887C712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Jacobs</dc:creator>
  <cp:lastModifiedBy>Paula Burton</cp:lastModifiedBy>
  <cp:revision>2</cp:revision>
  <cp:lastPrinted>2010-09-21T12:25:00Z</cp:lastPrinted>
  <dcterms:created xsi:type="dcterms:W3CDTF">2022-08-02T18:08:00Z</dcterms:created>
  <dcterms:modified xsi:type="dcterms:W3CDTF">2022-08-02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3791FAFA395F4085349711AD05F9FD</vt:lpwstr>
  </property>
</Properties>
</file>